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22A" w:rsidRPr="00430FFA" w:rsidRDefault="008A022A" w:rsidP="008A022A">
      <w:pPr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>Topic: ENGR7761 Image processing</w:t>
      </w:r>
    </w:p>
    <w:p w:rsidR="00932E2A" w:rsidRPr="00430FFA" w:rsidRDefault="008A022A" w:rsidP="008A022A">
      <w:pPr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 xml:space="preserve">Assignment 2: </w:t>
      </w:r>
    </w:p>
    <w:p w:rsidR="008A022A" w:rsidRPr="00430FFA" w:rsidRDefault="00932E2A" w:rsidP="008A022A">
      <w:pPr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 xml:space="preserve">PRACTICAL DEVELOPMENT  </w:t>
      </w:r>
    </w:p>
    <w:p w:rsidR="00932E2A" w:rsidRDefault="00932E2A" w:rsidP="008A022A">
      <w:pPr>
        <w:rPr>
          <w:rFonts w:ascii="Times New Roman" w:hAnsi="Times New Roman"/>
          <w:b/>
          <w:sz w:val="36"/>
          <w:szCs w:val="36"/>
        </w:rPr>
      </w:pPr>
    </w:p>
    <w:p w:rsidR="00932E2A" w:rsidRDefault="00932E2A" w:rsidP="008A022A">
      <w:pPr>
        <w:rPr>
          <w:rFonts w:ascii="Times New Roman" w:hAnsi="Times New Roman"/>
          <w:b/>
          <w:sz w:val="36"/>
          <w:szCs w:val="36"/>
        </w:rPr>
      </w:pPr>
    </w:p>
    <w:p w:rsidR="00932E2A" w:rsidRDefault="00932E2A" w:rsidP="008A022A">
      <w:pPr>
        <w:rPr>
          <w:rFonts w:ascii="Times New Roman" w:hAnsi="Times New Roman"/>
          <w:b/>
          <w:sz w:val="36"/>
          <w:szCs w:val="36"/>
        </w:rPr>
      </w:pPr>
    </w:p>
    <w:p w:rsidR="00F52566" w:rsidRDefault="00F52566" w:rsidP="008A022A">
      <w:pPr>
        <w:rPr>
          <w:rFonts w:ascii="Times New Roman" w:hAnsi="Times New Roman"/>
          <w:b/>
          <w:sz w:val="36"/>
          <w:szCs w:val="36"/>
        </w:rPr>
      </w:pPr>
    </w:p>
    <w:p w:rsidR="00F52566" w:rsidRPr="000E5838" w:rsidRDefault="00F52566" w:rsidP="008A022A">
      <w:pPr>
        <w:rPr>
          <w:rFonts w:ascii="Times New Roman" w:hAnsi="Times New Roman"/>
          <w:b/>
          <w:sz w:val="36"/>
          <w:szCs w:val="36"/>
        </w:rPr>
      </w:pPr>
    </w:p>
    <w:p w:rsidR="008A022A" w:rsidRPr="006E1421" w:rsidRDefault="00932E2A" w:rsidP="00932E2A">
      <w:pPr>
        <w:rPr>
          <w:b/>
          <w:sz w:val="32"/>
          <w:szCs w:val="32"/>
        </w:rPr>
      </w:pPr>
      <w:r w:rsidRPr="006E1421">
        <w:rPr>
          <w:rFonts w:ascii="Times New Roman" w:hAnsi="Times New Roman"/>
          <w:b/>
          <w:color w:val="000000"/>
          <w:sz w:val="32"/>
          <w:szCs w:val="32"/>
        </w:rPr>
        <w:t>PROJECT 02-02: Reducing the Number of Intensity levels in an image</w:t>
      </w:r>
    </w:p>
    <w:p w:rsidR="008A022A" w:rsidRDefault="008A022A" w:rsidP="008A022A">
      <w:pPr>
        <w:jc w:val="right"/>
        <w:rPr>
          <w:b/>
          <w:sz w:val="28"/>
          <w:szCs w:val="28"/>
        </w:rPr>
      </w:pPr>
    </w:p>
    <w:p w:rsidR="008A022A" w:rsidRDefault="008A022A" w:rsidP="008A022A">
      <w:pPr>
        <w:jc w:val="right"/>
        <w:rPr>
          <w:b/>
          <w:sz w:val="28"/>
          <w:szCs w:val="28"/>
        </w:rPr>
      </w:pPr>
    </w:p>
    <w:p w:rsidR="00F52566" w:rsidRDefault="00F52566" w:rsidP="008A022A">
      <w:pPr>
        <w:jc w:val="right"/>
        <w:rPr>
          <w:b/>
          <w:sz w:val="28"/>
          <w:szCs w:val="28"/>
        </w:rPr>
      </w:pPr>
    </w:p>
    <w:p w:rsidR="00046FC7" w:rsidRDefault="00046FC7" w:rsidP="008A022A">
      <w:pPr>
        <w:jc w:val="right"/>
        <w:rPr>
          <w:b/>
          <w:sz w:val="28"/>
          <w:szCs w:val="28"/>
        </w:rPr>
      </w:pPr>
    </w:p>
    <w:p w:rsidR="00046FC7" w:rsidRDefault="00046FC7" w:rsidP="008A022A">
      <w:pPr>
        <w:jc w:val="right"/>
        <w:rPr>
          <w:b/>
          <w:sz w:val="28"/>
          <w:szCs w:val="28"/>
        </w:rPr>
      </w:pPr>
    </w:p>
    <w:p w:rsidR="008A022A" w:rsidRDefault="008A022A" w:rsidP="008A022A">
      <w:pPr>
        <w:jc w:val="right"/>
        <w:rPr>
          <w:b/>
          <w:sz w:val="28"/>
          <w:szCs w:val="28"/>
        </w:rPr>
      </w:pPr>
    </w:p>
    <w:p w:rsidR="008A022A" w:rsidRPr="00430FFA" w:rsidRDefault="00430FFA" w:rsidP="008A022A">
      <w:pPr>
        <w:jc w:val="right"/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>SUBMITTED BY</w:t>
      </w:r>
      <w:r w:rsidR="008A022A" w:rsidRPr="00430FFA">
        <w:rPr>
          <w:rFonts w:ascii="Times New Roman" w:hAnsi="Times New Roman"/>
          <w:sz w:val="32"/>
          <w:szCs w:val="32"/>
        </w:rPr>
        <w:t xml:space="preserve">: </w:t>
      </w:r>
    </w:p>
    <w:p w:rsidR="008A022A" w:rsidRPr="00430FFA" w:rsidRDefault="000D4188" w:rsidP="008A022A">
      <w:pPr>
        <w:jc w:val="right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Jasmeen C</w:t>
      </w:r>
      <w:r w:rsidR="008A022A" w:rsidRPr="00430FFA">
        <w:rPr>
          <w:rFonts w:ascii="Times New Roman" w:hAnsi="Times New Roman"/>
          <w:sz w:val="32"/>
          <w:szCs w:val="32"/>
        </w:rPr>
        <w:t>hahal</w:t>
      </w:r>
    </w:p>
    <w:p w:rsidR="008A022A" w:rsidRPr="00430FFA" w:rsidRDefault="008A022A" w:rsidP="008A022A">
      <w:pPr>
        <w:jc w:val="right"/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>Chah0035</w:t>
      </w:r>
    </w:p>
    <w:p w:rsidR="008A022A" w:rsidRPr="00430FFA" w:rsidRDefault="008A022A" w:rsidP="008A022A">
      <w:pPr>
        <w:jc w:val="right"/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>2187269</w:t>
      </w:r>
    </w:p>
    <w:p w:rsidR="00322658" w:rsidRPr="00430FFA" w:rsidRDefault="00B266DA" w:rsidP="008A022A">
      <w:pPr>
        <w:jc w:val="right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Due d</w:t>
      </w:r>
      <w:r w:rsidR="00322658" w:rsidRPr="00430FFA">
        <w:rPr>
          <w:rFonts w:ascii="Times New Roman" w:hAnsi="Times New Roman"/>
          <w:sz w:val="32"/>
          <w:szCs w:val="32"/>
        </w:rPr>
        <w:t xml:space="preserve">ate: </w:t>
      </w:r>
      <w:r w:rsidR="00965164">
        <w:rPr>
          <w:rFonts w:ascii="Times New Roman" w:hAnsi="Times New Roman"/>
          <w:sz w:val="32"/>
          <w:szCs w:val="32"/>
        </w:rPr>
        <w:t>1</w:t>
      </w:r>
      <w:r w:rsidR="00322658" w:rsidRPr="00430FFA">
        <w:rPr>
          <w:rFonts w:ascii="Times New Roman" w:hAnsi="Times New Roman"/>
          <w:sz w:val="32"/>
          <w:szCs w:val="32"/>
          <w:vertAlign w:val="superscript"/>
        </w:rPr>
        <w:t>st</w:t>
      </w:r>
      <w:r w:rsidR="00322658" w:rsidRPr="00430FFA">
        <w:rPr>
          <w:rFonts w:ascii="Times New Roman" w:hAnsi="Times New Roman"/>
          <w:sz w:val="32"/>
          <w:szCs w:val="32"/>
        </w:rPr>
        <w:t xml:space="preserve"> June 2020</w:t>
      </w:r>
    </w:p>
    <w:p w:rsidR="00322658" w:rsidRPr="00430FFA" w:rsidRDefault="00322658" w:rsidP="008A022A">
      <w:pPr>
        <w:jc w:val="right"/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 xml:space="preserve">Date handed in: </w:t>
      </w:r>
      <w:r w:rsidR="00E71BAB">
        <w:rPr>
          <w:rFonts w:ascii="Times New Roman" w:hAnsi="Times New Roman"/>
          <w:sz w:val="32"/>
          <w:szCs w:val="32"/>
        </w:rPr>
        <w:t>4</w:t>
      </w:r>
      <w:r w:rsidR="00E71BAB">
        <w:rPr>
          <w:rFonts w:ascii="Times New Roman" w:hAnsi="Times New Roman"/>
          <w:sz w:val="32"/>
          <w:szCs w:val="32"/>
          <w:vertAlign w:val="superscript"/>
        </w:rPr>
        <w:t>th</w:t>
      </w:r>
      <w:r w:rsidRPr="00430FFA">
        <w:rPr>
          <w:rFonts w:ascii="Times New Roman" w:hAnsi="Times New Roman"/>
          <w:sz w:val="32"/>
          <w:szCs w:val="32"/>
        </w:rPr>
        <w:t xml:space="preserve"> June 2020</w:t>
      </w:r>
    </w:p>
    <w:p w:rsidR="008A022A" w:rsidRPr="001A2D68" w:rsidRDefault="008A022A" w:rsidP="008A022A">
      <w:pPr>
        <w:jc w:val="right"/>
        <w:rPr>
          <w:rFonts w:ascii="Times New Roman" w:hAnsi="Times New Roman"/>
          <w:sz w:val="24"/>
        </w:rPr>
      </w:pPr>
    </w:p>
    <w:p w:rsidR="00F70309" w:rsidRPr="00BC1C60" w:rsidRDefault="00F70309" w:rsidP="007D492E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BC1C60" w:rsidRDefault="00BC1C60" w:rsidP="007D492E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F70309" w:rsidRPr="002A1D2F" w:rsidRDefault="008C0361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  <w:r w:rsidRPr="002A1D2F">
        <w:rPr>
          <w:rFonts w:ascii="Times New Roman" w:hAnsi="Times New Roman" w:cs="Times New Roman"/>
          <w:b/>
          <w:color w:val="000000"/>
          <w:sz w:val="28"/>
          <w:szCs w:val="28"/>
        </w:rPr>
        <w:t>Abstract</w:t>
      </w:r>
    </w:p>
    <w:p w:rsidR="00F70309" w:rsidRPr="002A1D2F" w:rsidRDefault="00F70309" w:rsidP="00CF5036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This report is addressing the problem of developing the algorithm for printing the gray-sc</w:t>
      </w:r>
      <w:r w:rsidR="00CD0B57" w:rsidRPr="002A1D2F">
        <w:rPr>
          <w:rFonts w:ascii="Times New Roman" w:hAnsi="Times New Roman" w:cs="Times New Roman"/>
          <w:color w:val="000000"/>
          <w:sz w:val="24"/>
          <w:szCs w:val="24"/>
        </w:rPr>
        <w:t>ale images based on intensity resolution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and compare the result with other reports.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8029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The objective is to understand how the </w:t>
      </w:r>
      <w:r w:rsidR="00CD5025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number of </w:t>
      </w:r>
      <w:r w:rsidR="00F80296" w:rsidRPr="002A1D2F">
        <w:rPr>
          <w:rFonts w:ascii="Times New Roman" w:hAnsi="Times New Roman" w:cs="Times New Roman"/>
          <w:color w:val="000000"/>
          <w:sz w:val="24"/>
          <w:szCs w:val="24"/>
        </w:rPr>
        <w:t>intensity level</w:t>
      </w:r>
      <w:r w:rsidR="00D01A20" w:rsidRPr="002A1D2F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F8029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affect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F8029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image quality. 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>There are so many problems regarding the image processing because of high or low intensity in the image like in medical</w:t>
      </w:r>
      <w:r w:rsidR="00A43686" w:rsidRPr="002A1D2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>images. So</w:t>
      </w:r>
      <w:r w:rsidR="0035540C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3159FC" w:rsidRPr="002A1D2F">
        <w:rPr>
          <w:rFonts w:ascii="Times New Roman" w:hAnsi="Times New Roman" w:cs="Times New Roman"/>
          <w:color w:val="000000"/>
          <w:sz w:val="24"/>
          <w:szCs w:val="24"/>
        </w:rPr>
        <w:t>we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need to reduce or increase the intensity of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pixels. This will help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to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correct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diagnosis of disease. </w:t>
      </w:r>
      <w:r w:rsidR="00CD0B57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Intensity resolution denotes the smallest discernible change in intensity level. Based on the hardware considerations, the number of intensity levels generally an integer power of 2. The most common are 8 and 16 bits. Sometimes one can find that the system can digitize the intensity levels of an image using 10 or 2 bits, but still not common. I have compared the results and find that there are many changes and information loss in the results.  </w:t>
      </w:r>
    </w:p>
    <w:p w:rsidR="00F70309" w:rsidRPr="002A1D2F" w:rsidRDefault="00F70309" w:rsidP="00CF5036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For the reduction in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>intensity of an image</w:t>
      </w:r>
      <w:r w:rsidR="0035540C" w:rsidRPr="002A1D2F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I apply different useful techniques as we know that in some images the texture of an image is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>most important component, like in medical images. Due to high intensity</w:t>
      </w:r>
      <w:r w:rsidR="0035540C" w:rsidRPr="002A1D2F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sometimes there is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reflection in an image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that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results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in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an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>inappropriate description of an image. So</w:t>
      </w:r>
      <w:r w:rsidR="0035540C" w:rsidRPr="002A1D2F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I can normalize the image intensity by the powers of 2.</w:t>
      </w:r>
    </w:p>
    <w:p w:rsidR="00A43686" w:rsidRPr="00BC1C60" w:rsidRDefault="00A43686" w:rsidP="007D492E">
      <w:pPr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F1ADC" w:rsidRDefault="002A1D2F" w:rsidP="002A1D2F">
      <w:pPr>
        <w:spacing w:line="259" w:lineRule="auto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br w:type="page"/>
      </w:r>
    </w:p>
    <w:p w:rsidR="00A43686" w:rsidRPr="003648D7" w:rsidRDefault="008C0361" w:rsidP="00770EDB">
      <w:pPr>
        <w:spacing w:line="360" w:lineRule="auto"/>
        <w:jc w:val="both"/>
        <w:rPr>
          <w:rFonts w:ascii="Times New Roman" w:hAnsi="Times New Roman" w:cs="Times New Roman"/>
          <w:color w:val="000000"/>
          <w:sz w:val="32"/>
          <w:szCs w:val="32"/>
        </w:rPr>
      </w:pPr>
      <w:r w:rsidRPr="002A1D2F">
        <w:rPr>
          <w:rFonts w:ascii="Times New Roman" w:hAnsi="Times New Roman" w:cs="Times New Roman"/>
          <w:b/>
          <w:color w:val="000000"/>
          <w:sz w:val="28"/>
          <w:szCs w:val="28"/>
        </w:rPr>
        <w:lastRenderedPageBreak/>
        <w:t>Introduction</w:t>
      </w:r>
    </w:p>
    <w:p w:rsidR="006627DE" w:rsidRDefault="00A43686" w:rsidP="00CF503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1D2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Intensity Reduction </w:t>
      </w:r>
      <w:r w:rsidR="00A75070" w:rsidRPr="002A1D2F">
        <w:rPr>
          <w:rFonts w:ascii="Times New Roman" w:hAnsi="Times New Roman" w:cs="Times New Roman"/>
          <w:b/>
          <w:color w:val="000000"/>
          <w:sz w:val="24"/>
          <w:szCs w:val="24"/>
        </w:rPr>
        <w:t>M</w:t>
      </w:r>
      <w:r w:rsidR="00F32DC2" w:rsidRPr="002A1D2F">
        <w:rPr>
          <w:rFonts w:ascii="Times New Roman" w:hAnsi="Times New Roman" w:cs="Times New Roman"/>
          <w:b/>
          <w:color w:val="000000"/>
          <w:sz w:val="24"/>
          <w:szCs w:val="24"/>
        </w:rPr>
        <w:t>ethod:</w:t>
      </w:r>
      <w:r w:rsidR="00F32DC2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-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 As per the intensity of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image is considered, it is one of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>important component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of an image. As I discussed earlier the intensity will sometimes create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distraction from the actual results. So we need to reduce the intensity value of pixels for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>clearer image to get appropriate results</w:t>
      </w:r>
      <w:r w:rsidR="00BC1C60" w:rsidRPr="002A1D2F">
        <w:rPr>
          <w:rFonts w:ascii="Times New Roman" w:hAnsi="Times New Roman" w:cs="Times New Roman"/>
          <w:sz w:val="24"/>
          <w:szCs w:val="24"/>
        </w:rPr>
        <w:t>.</w:t>
      </w:r>
      <w:r w:rsidR="00BC311E">
        <w:rPr>
          <w:rFonts w:ascii="Times New Roman" w:hAnsi="Times New Roman" w:cs="Times New Roman"/>
          <w:sz w:val="24"/>
          <w:szCs w:val="24"/>
        </w:rPr>
        <w:t xml:space="preserve"> </w:t>
      </w:r>
      <w:r w:rsidR="00BC311E" w:rsidRPr="00BC311E">
        <w:rPr>
          <w:rFonts w:ascii="Times New Roman" w:hAnsi="Times New Roman" w:cs="Times New Roman"/>
          <w:sz w:val="24"/>
          <w:szCs w:val="24"/>
        </w:rPr>
        <w:t xml:space="preserve">The intensity value for each pixel is </w:t>
      </w:r>
      <w:r w:rsidR="001846CD">
        <w:rPr>
          <w:rFonts w:ascii="Times New Roman" w:hAnsi="Times New Roman" w:cs="Times New Roman"/>
          <w:sz w:val="24"/>
          <w:szCs w:val="24"/>
        </w:rPr>
        <w:t xml:space="preserve">a </w:t>
      </w:r>
      <w:r w:rsidR="00BC311E" w:rsidRPr="00BC311E">
        <w:rPr>
          <w:rFonts w:ascii="Times New Roman" w:hAnsi="Times New Roman" w:cs="Times New Roman"/>
          <w:sz w:val="24"/>
          <w:szCs w:val="24"/>
        </w:rPr>
        <w:t>single value for a gray level image or three values for a color image.</w:t>
      </w:r>
    </w:p>
    <w:p w:rsidR="00BC311E" w:rsidRPr="002A1D2F" w:rsidRDefault="00BC311E" w:rsidP="00CF503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311E">
        <w:rPr>
          <w:rFonts w:ascii="Times New Roman" w:hAnsi="Times New Roman" w:cs="Times New Roman"/>
          <w:sz w:val="24"/>
          <w:szCs w:val="24"/>
        </w:rPr>
        <w:t>This method is used in medical sciences, forensic</w:t>
      </w:r>
      <w:r>
        <w:rPr>
          <w:rFonts w:ascii="Times New Roman" w:hAnsi="Times New Roman" w:cs="Times New Roman"/>
          <w:sz w:val="24"/>
          <w:szCs w:val="24"/>
        </w:rPr>
        <w:t xml:space="preserve">s, medical imaging systems like </w:t>
      </w:r>
      <w:r w:rsidRPr="00BC311E">
        <w:rPr>
          <w:rFonts w:ascii="Times New Roman" w:hAnsi="Times New Roman" w:cs="Times New Roman"/>
          <w:sz w:val="24"/>
          <w:szCs w:val="24"/>
        </w:rPr>
        <w:t>x-ray imaging systems.</w:t>
      </w:r>
    </w:p>
    <w:p w:rsidR="00EA5803" w:rsidRDefault="002E4CDE" w:rsidP="00EA580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1D2F">
        <w:rPr>
          <w:rFonts w:ascii="Times New Roman" w:hAnsi="Times New Roman" w:cs="Times New Roman"/>
          <w:sz w:val="24"/>
          <w:szCs w:val="24"/>
        </w:rPr>
        <w:t>The objective of the example is to reduce the number of intensities of the image fro</w:t>
      </w:r>
      <w:r w:rsidR="006627DE" w:rsidRPr="002A1D2F">
        <w:rPr>
          <w:rFonts w:ascii="Times New Roman" w:hAnsi="Times New Roman" w:cs="Times New Roman"/>
          <w:sz w:val="24"/>
          <w:szCs w:val="24"/>
        </w:rPr>
        <w:t xml:space="preserve">m 256 to 2 in integer power of </w:t>
      </w:r>
      <w:r w:rsidRPr="002A1D2F">
        <w:rPr>
          <w:rFonts w:ascii="Times New Roman" w:hAnsi="Times New Roman" w:cs="Times New Roman"/>
          <w:sz w:val="24"/>
          <w:szCs w:val="24"/>
        </w:rPr>
        <w:t>2 while leaving the image resolution at a fixed</w:t>
      </w:r>
      <w:r w:rsidR="00EF552D" w:rsidRPr="002A1D2F">
        <w:rPr>
          <w:rFonts w:ascii="Times New Roman" w:hAnsi="Times New Roman" w:cs="Times New Roman"/>
          <w:sz w:val="24"/>
          <w:szCs w:val="24"/>
        </w:rPr>
        <w:t xml:space="preserve"> dpi. </w:t>
      </w:r>
    </w:p>
    <w:p w:rsidR="00EA5803" w:rsidRPr="00EA5803" w:rsidRDefault="00EA5803" w:rsidP="00EA580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27DE" w:rsidRPr="00DE1A2B" w:rsidRDefault="007B7450" w:rsidP="00EA5803">
      <w:pPr>
        <w:spacing w:line="36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7B7450">
        <w:rPr>
          <w:rFonts w:ascii="Times New Roman" w:hAnsi="Times New Roman" w:cs="Times New Roman"/>
          <w:b/>
          <w:color w:val="000000"/>
          <w:sz w:val="28"/>
          <w:szCs w:val="28"/>
        </w:rPr>
        <w:t xml:space="preserve">Technical </w:t>
      </w:r>
      <w:r w:rsidR="00A75070">
        <w:rPr>
          <w:rFonts w:ascii="Times New Roman" w:hAnsi="Times New Roman" w:cs="Times New Roman"/>
          <w:b/>
          <w:color w:val="000000"/>
          <w:sz w:val="28"/>
          <w:szCs w:val="28"/>
        </w:rPr>
        <w:t>D</w:t>
      </w:r>
      <w:r w:rsidRPr="007B7450">
        <w:rPr>
          <w:rFonts w:ascii="Times New Roman" w:hAnsi="Times New Roman" w:cs="Times New Roman"/>
          <w:b/>
          <w:color w:val="000000"/>
          <w:sz w:val="28"/>
          <w:szCs w:val="28"/>
        </w:rPr>
        <w:t>iscussion</w:t>
      </w:r>
      <w:r>
        <w:rPr>
          <w:rFonts w:ascii="Times New Roman" w:hAnsi="Times New Roman" w:cs="Times New Roman"/>
          <w:color w:val="000000"/>
          <w:sz w:val="28"/>
          <w:szCs w:val="28"/>
        </w:rPr>
        <w:t>: -</w:t>
      </w:r>
    </w:p>
    <w:p w:rsidR="00884758" w:rsidRDefault="00BC311E" w:rsidP="00CF5036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BC311E">
        <w:rPr>
          <w:rFonts w:ascii="Times New Roman" w:hAnsi="Times New Roman" w:cs="Times New Roman"/>
          <w:color w:val="000000"/>
          <w:sz w:val="24"/>
          <w:szCs w:val="24"/>
        </w:rPr>
        <w:t xml:space="preserve">I have used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BC311E">
        <w:rPr>
          <w:rFonts w:ascii="Times New Roman" w:hAnsi="Times New Roman" w:cs="Times New Roman"/>
          <w:color w:val="000000"/>
          <w:sz w:val="24"/>
          <w:szCs w:val="24"/>
        </w:rPr>
        <w:t>intensity reduction method and anal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ze results as mentioned in the </w:t>
      </w:r>
      <w:r w:rsidRPr="00BC311E">
        <w:rPr>
          <w:rFonts w:ascii="Times New Roman" w:hAnsi="Times New Roman" w:cs="Times New Roman"/>
          <w:color w:val="000000"/>
          <w:sz w:val="24"/>
          <w:szCs w:val="24"/>
        </w:rPr>
        <w:t>report. An alternative approach to getting intensity v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lue from a single image is the </w:t>
      </w:r>
      <w:r w:rsidRPr="00BC311E">
        <w:rPr>
          <w:rFonts w:ascii="Times New Roman" w:hAnsi="Times New Roman" w:cs="Times New Roman"/>
          <w:color w:val="000000"/>
          <w:sz w:val="24"/>
          <w:szCs w:val="24"/>
        </w:rPr>
        <w:t xml:space="preserve">multispectral imaging technique, with which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more than one image of the same </w:t>
      </w:r>
      <w:r w:rsidRPr="00BC311E">
        <w:rPr>
          <w:rFonts w:ascii="Times New Roman" w:hAnsi="Times New Roman" w:cs="Times New Roman"/>
          <w:color w:val="000000"/>
          <w:sz w:val="24"/>
          <w:szCs w:val="24"/>
        </w:rPr>
        <w:t>product at the same location can be gained from different wavelengths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6627DE" w:rsidRPr="00F37660" w:rsidRDefault="006627DE" w:rsidP="00CF5036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37660">
        <w:rPr>
          <w:rFonts w:ascii="Times New Roman" w:hAnsi="Times New Roman" w:cs="Times New Roman"/>
          <w:color w:val="000000"/>
          <w:sz w:val="24"/>
          <w:szCs w:val="24"/>
        </w:rPr>
        <w:t>I</w:t>
      </w:r>
      <w:r w:rsidR="00DD49E4" w:rsidRPr="00F37660">
        <w:rPr>
          <w:rFonts w:ascii="Times New Roman" w:hAnsi="Times New Roman" w:cs="Times New Roman"/>
          <w:color w:val="000000"/>
          <w:sz w:val="24"/>
          <w:szCs w:val="24"/>
        </w:rPr>
        <w:t>n this program</w:t>
      </w:r>
      <w:r w:rsidR="00EC6907" w:rsidRPr="00F37660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DD49E4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we have</w:t>
      </w:r>
      <w:r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import</w:t>
      </w:r>
      <w:r w:rsidR="00DD49E4" w:rsidRPr="00F37660">
        <w:rPr>
          <w:rFonts w:ascii="Times New Roman" w:hAnsi="Times New Roman" w:cs="Times New Roman"/>
          <w:color w:val="000000"/>
          <w:sz w:val="24"/>
          <w:szCs w:val="24"/>
        </w:rPr>
        <w:t>ed</w:t>
      </w:r>
      <w:r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C6907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many </w:t>
      </w:r>
      <w:r w:rsidRPr="00F37660">
        <w:rPr>
          <w:rFonts w:ascii="Times New Roman" w:hAnsi="Times New Roman" w:cs="Times New Roman"/>
          <w:color w:val="000000"/>
          <w:sz w:val="24"/>
          <w:szCs w:val="24"/>
        </w:rPr>
        <w:t>pre</w:t>
      </w:r>
      <w:r w:rsidR="00EC6907" w:rsidRPr="00F37660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defined libraries which are most beneficial libraries like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NumP</w:t>
      </w:r>
      <w:r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y for mathematical operation, </w:t>
      </w:r>
      <w:r w:rsidR="00962FC0" w:rsidRPr="00F37660">
        <w:rPr>
          <w:rFonts w:ascii="Times New Roman" w:hAnsi="Times New Roman" w:cs="Times New Roman"/>
          <w:color w:val="000000"/>
          <w:sz w:val="24"/>
          <w:szCs w:val="24"/>
        </w:rPr>
        <w:t>OpenCV</w:t>
      </w:r>
      <w:r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for images, matplotlib for plotting purpose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etc.</w:t>
      </w:r>
    </w:p>
    <w:p w:rsidR="00826565" w:rsidRPr="00F37660" w:rsidRDefault="00DF4D30" w:rsidP="00770EDB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CF5036">
        <w:rPr>
          <w:rFonts w:ascii="Times New Roman" w:hAnsi="Times New Roman" w:cs="Times New Roman"/>
          <w:b/>
          <w:color w:val="000000"/>
          <w:sz w:val="24"/>
          <w:szCs w:val="24"/>
        </w:rPr>
        <w:t>Python</w:t>
      </w:r>
      <w:r w:rsidRPr="00F37660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="00826565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10DC1">
        <w:rPr>
          <w:rFonts w:ascii="Times New Roman" w:hAnsi="Times New Roman" w:cs="Times New Roman"/>
          <w:color w:val="000000"/>
          <w:sz w:val="24"/>
          <w:szCs w:val="24"/>
        </w:rPr>
        <w:t>This</w:t>
      </w:r>
      <w:r w:rsidR="00826565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is a general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="00826565" w:rsidRPr="00F37660">
        <w:rPr>
          <w:rFonts w:ascii="Times New Roman" w:hAnsi="Times New Roman" w:cs="Times New Roman"/>
          <w:color w:val="000000"/>
          <w:sz w:val="24"/>
          <w:szCs w:val="24"/>
        </w:rPr>
        <w:t>purpose programming language.</w:t>
      </w:r>
    </w:p>
    <w:p w:rsidR="00DF4D30" w:rsidRPr="00F37660" w:rsidRDefault="00DF4D30" w:rsidP="00770EDB">
      <w:pPr>
        <w:spacing w:line="360" w:lineRule="auto"/>
        <w:jc w:val="both"/>
        <w:rPr>
          <w:rFonts w:ascii="Arial" w:hAnsi="Arial" w:cs="Arial"/>
          <w:sz w:val="24"/>
          <w:szCs w:val="24"/>
          <w:shd w:val="clear" w:color="auto" w:fill="FCFCFC"/>
        </w:rPr>
      </w:pPr>
      <w:r w:rsidRPr="00CF5036">
        <w:rPr>
          <w:rFonts w:ascii="Times New Roman" w:hAnsi="Times New Roman" w:cs="Times New Roman"/>
          <w:b/>
          <w:sz w:val="24"/>
          <w:szCs w:val="24"/>
        </w:rPr>
        <w:t>OpenCV</w:t>
      </w:r>
      <w:r w:rsidRPr="00F37660">
        <w:rPr>
          <w:rFonts w:ascii="Times New Roman" w:hAnsi="Times New Roman" w:cs="Times New Roman"/>
          <w:sz w:val="24"/>
          <w:szCs w:val="24"/>
        </w:rPr>
        <w:t>:</w:t>
      </w:r>
      <w:r w:rsidR="00826565" w:rsidRPr="00F37660">
        <w:rPr>
          <w:rFonts w:ascii="Times New Roman" w:hAnsi="Times New Roman" w:cs="Times New Roman"/>
          <w:sz w:val="24"/>
          <w:szCs w:val="24"/>
        </w:rPr>
        <w:t xml:space="preserve"> OpenCV is an open</w:t>
      </w:r>
      <w:r w:rsidR="001846CD">
        <w:rPr>
          <w:rFonts w:ascii="Times New Roman" w:hAnsi="Times New Roman" w:cs="Times New Roman"/>
          <w:sz w:val="24"/>
          <w:szCs w:val="24"/>
        </w:rPr>
        <w:t>-</w:t>
      </w:r>
      <w:r w:rsidR="00826565" w:rsidRPr="00F37660">
        <w:rPr>
          <w:rFonts w:ascii="Times New Roman" w:hAnsi="Times New Roman" w:cs="Times New Roman"/>
          <w:sz w:val="24"/>
          <w:szCs w:val="24"/>
        </w:rPr>
        <w:t>source. OpenCV supports a wide range of programming languages such as C++ and Python</w:t>
      </w:r>
      <w:r w:rsidR="00AC689E" w:rsidRPr="00F37660">
        <w:rPr>
          <w:rFonts w:ascii="Times New Roman" w:hAnsi="Times New Roman" w:cs="Times New Roman"/>
          <w:sz w:val="24"/>
          <w:szCs w:val="24"/>
        </w:rPr>
        <w:t xml:space="preserve"> and available on different platforms including Windows, Linux</w:t>
      </w:r>
      <w:r w:rsidR="001846CD">
        <w:rPr>
          <w:rFonts w:ascii="Times New Roman" w:hAnsi="Times New Roman" w:cs="Times New Roman"/>
          <w:sz w:val="24"/>
          <w:szCs w:val="24"/>
        </w:rPr>
        <w:t>,</w:t>
      </w:r>
      <w:r w:rsidR="00AC689E" w:rsidRPr="00F37660">
        <w:rPr>
          <w:rFonts w:ascii="Times New Roman" w:hAnsi="Times New Roman" w:cs="Times New Roman"/>
          <w:sz w:val="24"/>
          <w:szCs w:val="24"/>
        </w:rPr>
        <w:t xml:space="preserve"> etc.</w:t>
      </w:r>
    </w:p>
    <w:p w:rsidR="009B298D" w:rsidRPr="00F37660" w:rsidRDefault="007F64E3" w:rsidP="00770E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5036">
        <w:rPr>
          <w:rFonts w:ascii="Times New Roman" w:hAnsi="Times New Roman" w:cs="Times New Roman"/>
          <w:b/>
          <w:sz w:val="24"/>
          <w:szCs w:val="24"/>
        </w:rPr>
        <w:t>Numpy</w:t>
      </w:r>
      <w:r w:rsidRPr="00F37660">
        <w:rPr>
          <w:rFonts w:ascii="Times New Roman" w:hAnsi="Times New Roman" w:cs="Times New Roman"/>
          <w:sz w:val="24"/>
          <w:szCs w:val="24"/>
        </w:rPr>
        <w:t>:</w:t>
      </w:r>
      <w:r w:rsidR="00AC689E" w:rsidRPr="00F37660">
        <w:rPr>
          <w:rFonts w:ascii="Times New Roman" w:hAnsi="Times New Roman" w:cs="Times New Roman"/>
          <w:sz w:val="24"/>
          <w:szCs w:val="24"/>
        </w:rPr>
        <w:t xml:space="preserve"> </w:t>
      </w:r>
      <w:r w:rsidR="009B298D" w:rsidRPr="00F37660">
        <w:rPr>
          <w:rFonts w:ascii="Times New Roman" w:hAnsi="Times New Roman" w:cs="Times New Roman"/>
          <w:sz w:val="24"/>
          <w:szCs w:val="24"/>
          <w:shd w:val="clear" w:color="auto" w:fill="FFFFFF"/>
        </w:rPr>
        <w:t>It is the fundamental package for scientific computing with Python. </w:t>
      </w:r>
      <w:r w:rsidR="00AC689E" w:rsidRPr="00F37660">
        <w:rPr>
          <w:rFonts w:ascii="Times New Roman" w:hAnsi="Times New Roman" w:cs="Times New Roman"/>
          <w:sz w:val="24"/>
          <w:szCs w:val="24"/>
        </w:rPr>
        <w:t>This is a high</w:t>
      </w:r>
      <w:r w:rsidR="001846CD">
        <w:rPr>
          <w:rFonts w:ascii="Times New Roman" w:hAnsi="Times New Roman" w:cs="Times New Roman"/>
          <w:sz w:val="24"/>
          <w:szCs w:val="24"/>
        </w:rPr>
        <w:t>ly</w:t>
      </w:r>
      <w:r w:rsidR="00AC689E" w:rsidRPr="00F37660">
        <w:rPr>
          <w:rFonts w:ascii="Times New Roman" w:hAnsi="Times New Roman" w:cs="Times New Roman"/>
          <w:sz w:val="24"/>
          <w:szCs w:val="24"/>
        </w:rPr>
        <w:t xml:space="preserve"> optimized library for numerical operations. </w:t>
      </w:r>
    </w:p>
    <w:p w:rsidR="007F64E3" w:rsidRPr="00F37660" w:rsidRDefault="00AC689E" w:rsidP="00770EDB">
      <w:pPr>
        <w:spacing w:line="360" w:lineRule="auto"/>
        <w:jc w:val="both"/>
        <w:rPr>
          <w:rFonts w:ascii="Arial" w:hAnsi="Arial" w:cs="Arial"/>
          <w:sz w:val="24"/>
          <w:szCs w:val="24"/>
          <w:shd w:val="clear" w:color="auto" w:fill="FCFCFC"/>
        </w:rPr>
      </w:pPr>
      <w:r w:rsidRPr="00F37660">
        <w:rPr>
          <w:rFonts w:ascii="Times New Roman" w:hAnsi="Times New Roman" w:cs="Times New Roman"/>
          <w:sz w:val="24"/>
          <w:szCs w:val="24"/>
        </w:rPr>
        <w:t xml:space="preserve">Many other libraries such as Matplotlib which supports </w:t>
      </w:r>
      <w:r w:rsidR="001846CD">
        <w:rPr>
          <w:rFonts w:ascii="Times New Roman" w:hAnsi="Times New Roman" w:cs="Times New Roman"/>
          <w:sz w:val="24"/>
          <w:szCs w:val="24"/>
        </w:rPr>
        <w:t>NumP</w:t>
      </w:r>
      <w:r w:rsidRPr="00F37660">
        <w:rPr>
          <w:rFonts w:ascii="Times New Roman" w:hAnsi="Times New Roman" w:cs="Times New Roman"/>
          <w:sz w:val="24"/>
          <w:szCs w:val="24"/>
        </w:rPr>
        <w:t>y can be used with this.</w:t>
      </w:r>
    </w:p>
    <w:p w:rsidR="006627DE" w:rsidRPr="00F37660" w:rsidRDefault="00EC6907" w:rsidP="00770E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7660">
        <w:rPr>
          <w:rFonts w:ascii="Times New Roman" w:hAnsi="Times New Roman" w:cs="Times New Roman"/>
          <w:sz w:val="24"/>
          <w:szCs w:val="24"/>
        </w:rPr>
        <w:t>There are so many functions which are implemented in this code is like</w:t>
      </w:r>
      <w:r w:rsidR="00AC096D" w:rsidRPr="00F37660">
        <w:rPr>
          <w:rFonts w:ascii="Times New Roman" w:hAnsi="Times New Roman" w:cs="Times New Roman"/>
          <w:sz w:val="24"/>
          <w:szCs w:val="24"/>
        </w:rPr>
        <w:t>: -</w:t>
      </w:r>
    </w:p>
    <w:p w:rsidR="00F37660" w:rsidRDefault="00962FC0" w:rsidP="00770EDB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7660">
        <w:rPr>
          <w:rFonts w:ascii="Times New Roman" w:hAnsi="Times New Roman" w:cs="Times New Roman"/>
          <w:sz w:val="24"/>
          <w:szCs w:val="24"/>
        </w:rPr>
        <w:t>cv2.</w:t>
      </w:r>
      <w:r w:rsidR="006627DE" w:rsidRPr="00F37660">
        <w:rPr>
          <w:rFonts w:ascii="Times New Roman" w:hAnsi="Times New Roman" w:cs="Times New Roman"/>
          <w:sz w:val="24"/>
          <w:szCs w:val="24"/>
        </w:rPr>
        <w:t>imread</w:t>
      </w:r>
      <w:r w:rsidRPr="00F37660">
        <w:rPr>
          <w:rFonts w:ascii="Times New Roman" w:hAnsi="Times New Roman" w:cs="Times New Roman"/>
          <w:sz w:val="24"/>
          <w:szCs w:val="24"/>
        </w:rPr>
        <w:t>()</w:t>
      </w:r>
      <w:r w:rsidR="00620715" w:rsidRPr="00F37660">
        <w:rPr>
          <w:rFonts w:ascii="Times New Roman" w:hAnsi="Times New Roman" w:cs="Times New Roman"/>
          <w:sz w:val="24"/>
          <w:szCs w:val="24"/>
        </w:rPr>
        <w:t>: -</w:t>
      </w:r>
      <w:r w:rsidR="006627DE" w:rsidRPr="00F37660">
        <w:rPr>
          <w:rFonts w:ascii="Times New Roman" w:hAnsi="Times New Roman" w:cs="Times New Roman"/>
          <w:sz w:val="24"/>
          <w:szCs w:val="24"/>
        </w:rPr>
        <w:t xml:space="preserve"> for reading the image.</w:t>
      </w:r>
    </w:p>
    <w:p w:rsidR="00BD5E03" w:rsidRPr="00F37660" w:rsidRDefault="00BD5E03" w:rsidP="00BD5E03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5E03">
        <w:rPr>
          <w:rFonts w:ascii="Times New Roman" w:hAnsi="Times New Roman" w:cs="Times New Roman"/>
          <w:sz w:val="24"/>
          <w:szCs w:val="24"/>
        </w:rPr>
        <w:t>Input function</w:t>
      </w:r>
      <w:r w:rsidR="0053415A">
        <w:rPr>
          <w:rFonts w:ascii="Times New Roman" w:hAnsi="Times New Roman" w:cs="Times New Roman"/>
          <w:sz w:val="24"/>
          <w:szCs w:val="24"/>
        </w:rPr>
        <w:t>:</w:t>
      </w:r>
      <w:r w:rsidR="00465029">
        <w:rPr>
          <w:rFonts w:ascii="Times New Roman" w:hAnsi="Times New Roman" w:cs="Times New Roman"/>
          <w:sz w:val="24"/>
          <w:szCs w:val="24"/>
        </w:rPr>
        <w:t xml:space="preserve"> -</w:t>
      </w:r>
      <w:r w:rsidRPr="00BD5E03">
        <w:rPr>
          <w:rFonts w:ascii="Times New Roman" w:hAnsi="Times New Roman" w:cs="Times New Roman"/>
          <w:sz w:val="24"/>
          <w:szCs w:val="24"/>
        </w:rPr>
        <w:t xml:space="preserve"> for taking the user input.</w:t>
      </w:r>
    </w:p>
    <w:p w:rsidR="006627DE" w:rsidRPr="00F37660" w:rsidRDefault="00962FC0" w:rsidP="00770EDB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7660">
        <w:rPr>
          <w:rFonts w:ascii="Times New Roman" w:hAnsi="Times New Roman" w:cs="Times New Roman"/>
          <w:color w:val="000000"/>
          <w:sz w:val="24"/>
          <w:szCs w:val="24"/>
        </w:rPr>
        <w:t>Matplotlib.pyplot.imshow()</w:t>
      </w:r>
      <w:r w:rsidR="00620715" w:rsidRPr="00F37660">
        <w:rPr>
          <w:rFonts w:ascii="Times New Roman" w:hAnsi="Times New Roman" w:cs="Times New Roman"/>
          <w:color w:val="000000"/>
          <w:sz w:val="24"/>
          <w:szCs w:val="24"/>
        </w:rPr>
        <w:t>: -</w:t>
      </w:r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for </w:t>
      </w:r>
      <w:r w:rsidR="00620715" w:rsidRPr="00F37660">
        <w:rPr>
          <w:rFonts w:ascii="Times New Roman" w:hAnsi="Times New Roman" w:cs="Times New Roman"/>
          <w:color w:val="000000"/>
          <w:sz w:val="24"/>
          <w:szCs w:val="24"/>
        </w:rPr>
        <w:t>display</w:t>
      </w:r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the image</w:t>
      </w:r>
    </w:p>
    <w:p w:rsidR="00465029" w:rsidRPr="00465029" w:rsidRDefault="00465029" w:rsidP="00CF503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5029">
        <w:rPr>
          <w:rFonts w:ascii="Times New Roman" w:hAnsi="Times New Roman" w:cs="Times New Roman"/>
          <w:sz w:val="24"/>
          <w:szCs w:val="24"/>
        </w:rPr>
        <w:lastRenderedPageBreak/>
        <w:t>Here</w:t>
      </w:r>
      <w:r w:rsidR="00B15DD8">
        <w:rPr>
          <w:rFonts w:ascii="Times New Roman" w:hAnsi="Times New Roman" w:cs="Times New Roman"/>
          <w:sz w:val="24"/>
          <w:szCs w:val="24"/>
        </w:rPr>
        <w:t>,</w:t>
      </w:r>
      <w:r w:rsidRPr="00465029">
        <w:rPr>
          <w:rFonts w:ascii="Times New Roman" w:hAnsi="Times New Roman" w:cs="Times New Roman"/>
          <w:sz w:val="24"/>
          <w:szCs w:val="24"/>
        </w:rPr>
        <w:t xml:space="preserve"> intensity factor is the 2^k i.e. from which lev</w:t>
      </w:r>
      <w:r>
        <w:rPr>
          <w:rFonts w:ascii="Times New Roman" w:hAnsi="Times New Roman" w:cs="Times New Roman"/>
          <w:sz w:val="24"/>
          <w:szCs w:val="24"/>
        </w:rPr>
        <w:t xml:space="preserve">el to which level we reduce the </w:t>
      </w:r>
      <w:r w:rsidRPr="00465029">
        <w:rPr>
          <w:rFonts w:ascii="Times New Roman" w:hAnsi="Times New Roman" w:cs="Times New Roman"/>
          <w:sz w:val="24"/>
          <w:szCs w:val="24"/>
        </w:rPr>
        <w:t>intensity level and here k is the intensity factor.</w:t>
      </w:r>
    </w:p>
    <w:p w:rsidR="006627DE" w:rsidRDefault="00465029" w:rsidP="0046502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5029">
        <w:rPr>
          <w:rFonts w:ascii="Times New Roman" w:hAnsi="Times New Roman" w:cs="Times New Roman"/>
          <w:sz w:val="24"/>
          <w:szCs w:val="24"/>
        </w:rPr>
        <w:t>Here</w:t>
      </w:r>
      <w:r w:rsidR="00CF5036">
        <w:rPr>
          <w:rFonts w:ascii="Times New Roman" w:hAnsi="Times New Roman" w:cs="Times New Roman"/>
          <w:sz w:val="24"/>
          <w:szCs w:val="24"/>
        </w:rPr>
        <w:t>,</w:t>
      </w:r>
      <w:r w:rsidRPr="00465029">
        <w:rPr>
          <w:rFonts w:ascii="Times New Roman" w:hAnsi="Times New Roman" w:cs="Times New Roman"/>
          <w:sz w:val="24"/>
          <w:szCs w:val="24"/>
        </w:rPr>
        <w:t xml:space="preserve"> I divide the entire range into </w:t>
      </w:r>
      <w:r w:rsidR="001846CD">
        <w:rPr>
          <w:rFonts w:ascii="Times New Roman" w:hAnsi="Times New Roman" w:cs="Times New Roman"/>
          <w:sz w:val="24"/>
          <w:szCs w:val="24"/>
        </w:rPr>
        <w:t xml:space="preserve">the </w:t>
      </w:r>
      <w:r w:rsidRPr="00465029">
        <w:rPr>
          <w:rFonts w:ascii="Times New Roman" w:hAnsi="Times New Roman" w:cs="Times New Roman"/>
          <w:sz w:val="24"/>
          <w:szCs w:val="24"/>
        </w:rPr>
        <w:t>desired number of parts (levels) with size as ste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65029">
        <w:rPr>
          <w:rFonts w:ascii="Times New Roman" w:hAnsi="Times New Roman" w:cs="Times New Roman"/>
          <w:sz w:val="24"/>
          <w:szCs w:val="24"/>
        </w:rPr>
        <w:t>and used ceil function to restrict the result to the upper bounds. This is given by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65029">
        <w:rPr>
          <w:rFonts w:ascii="Times New Roman" w:hAnsi="Times New Roman" w:cs="Times New Roman"/>
          <w:sz w:val="24"/>
          <w:szCs w:val="24"/>
        </w:rPr>
        <w:t>-</w:t>
      </w:r>
    </w:p>
    <w:p w:rsidR="00465029" w:rsidRDefault="00465029" w:rsidP="0046502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5029">
        <w:rPr>
          <w:rFonts w:ascii="Times New Roman" w:hAnsi="Times New Roman" w:cs="Times New Roman"/>
          <w:sz w:val="24"/>
          <w:szCs w:val="24"/>
        </w:rPr>
        <w:t>Intensity factor = 256 / intensity level.</w:t>
      </w:r>
    </w:p>
    <w:p w:rsidR="00663C31" w:rsidRPr="00663C31" w:rsidRDefault="00663C31" w:rsidP="00663C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3C31">
        <w:rPr>
          <w:rFonts w:ascii="Times New Roman" w:hAnsi="Times New Roman" w:cs="Times New Roman"/>
          <w:sz w:val="24"/>
          <w:szCs w:val="24"/>
        </w:rPr>
        <w:t xml:space="preserve">Then, we get </w:t>
      </w:r>
      <w:r w:rsidR="001846CD">
        <w:rPr>
          <w:rFonts w:ascii="Times New Roman" w:hAnsi="Times New Roman" w:cs="Times New Roman"/>
          <w:sz w:val="24"/>
          <w:szCs w:val="24"/>
        </w:rPr>
        <w:t xml:space="preserve">a </w:t>
      </w:r>
      <w:r w:rsidRPr="00663C31">
        <w:rPr>
          <w:rFonts w:ascii="Times New Roman" w:hAnsi="Times New Roman" w:cs="Times New Roman"/>
          <w:sz w:val="24"/>
          <w:szCs w:val="24"/>
        </w:rPr>
        <w:t>new intensity image by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63C31">
        <w:rPr>
          <w:rFonts w:ascii="Times New Roman" w:hAnsi="Times New Roman" w:cs="Times New Roman"/>
          <w:sz w:val="24"/>
          <w:szCs w:val="24"/>
        </w:rPr>
        <w:t>-</w:t>
      </w:r>
    </w:p>
    <w:p w:rsidR="00663C31" w:rsidRPr="00663C31" w:rsidRDefault="00663C31" w:rsidP="00663C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3C31">
        <w:rPr>
          <w:rFonts w:ascii="Times New Roman" w:hAnsi="Times New Roman" w:cs="Times New Roman"/>
          <w:sz w:val="24"/>
          <w:szCs w:val="24"/>
        </w:rPr>
        <w:t xml:space="preserve">Np. floor (np. double </w:t>
      </w:r>
      <w:r>
        <w:rPr>
          <w:rFonts w:ascii="Times New Roman" w:hAnsi="Times New Roman" w:cs="Times New Roman"/>
          <w:sz w:val="24"/>
          <w:szCs w:val="24"/>
        </w:rPr>
        <w:t>(image) / 256 * Intensity level</w:t>
      </w:r>
      <w:r w:rsidRPr="00663C31">
        <w:rPr>
          <w:rFonts w:ascii="Times New Roman" w:hAnsi="Times New Roman" w:cs="Times New Roman"/>
          <w:sz w:val="24"/>
          <w:szCs w:val="24"/>
        </w:rPr>
        <w:t>) * Intensity factor.</w:t>
      </w:r>
    </w:p>
    <w:p w:rsidR="00663C31" w:rsidRPr="00F37660" w:rsidRDefault="00663C31" w:rsidP="00663C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3C31">
        <w:rPr>
          <w:rFonts w:ascii="Times New Roman" w:hAnsi="Times New Roman" w:cs="Times New Roman"/>
          <w:sz w:val="24"/>
          <w:szCs w:val="24"/>
        </w:rPr>
        <w:t xml:space="preserve">This will give the new image of </w:t>
      </w:r>
      <w:r w:rsidR="001846CD">
        <w:rPr>
          <w:rFonts w:ascii="Times New Roman" w:hAnsi="Times New Roman" w:cs="Times New Roman"/>
          <w:sz w:val="24"/>
          <w:szCs w:val="24"/>
        </w:rPr>
        <w:t xml:space="preserve">the </w:t>
      </w:r>
      <w:r w:rsidRPr="00663C31">
        <w:rPr>
          <w:rFonts w:ascii="Times New Roman" w:hAnsi="Times New Roman" w:cs="Times New Roman"/>
          <w:sz w:val="24"/>
          <w:szCs w:val="24"/>
        </w:rPr>
        <w:t>desired intensity aft</w:t>
      </w:r>
      <w:r>
        <w:rPr>
          <w:rFonts w:ascii="Times New Roman" w:hAnsi="Times New Roman" w:cs="Times New Roman"/>
          <w:sz w:val="24"/>
          <w:szCs w:val="24"/>
        </w:rPr>
        <w:t xml:space="preserve">er reduction which will help in </w:t>
      </w:r>
      <w:r w:rsidRPr="00663C31">
        <w:rPr>
          <w:rFonts w:ascii="Times New Roman" w:hAnsi="Times New Roman" w:cs="Times New Roman"/>
          <w:sz w:val="24"/>
          <w:szCs w:val="24"/>
        </w:rPr>
        <w:t>examining the correct results from the image.</w:t>
      </w:r>
    </w:p>
    <w:p w:rsidR="00B15DD8" w:rsidRPr="002A1D2F" w:rsidRDefault="00B15DD8" w:rsidP="00B15DD8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In this,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an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algorithm to reduce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number of intensity values in an image is as follows: -  </w:t>
      </w:r>
    </w:p>
    <w:p w:rsidR="00B15DD8" w:rsidRDefault="00B15DD8" w:rsidP="00B15DD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Firstly, we will take an image.</w:t>
      </w:r>
    </w:p>
    <w:p w:rsidR="00B15DD8" w:rsidRDefault="00B15DD8" w:rsidP="00B15DD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Then, we convert it into float and after that normalize it in the interval [0, 1].</w:t>
      </w:r>
    </w:p>
    <w:p w:rsidR="00B15DD8" w:rsidRDefault="00B15DD8" w:rsidP="00B15DD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Multiply this with the number of desired quantization steps like 128, 64, 32, 16, 8, etc.</w:t>
      </w:r>
    </w:p>
    <w:p w:rsidR="00B15DD8" w:rsidRPr="002A1D2F" w:rsidRDefault="00B15DD8" w:rsidP="00B15DD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Then round off (floor) the values and then again convert it into unit8.</w:t>
      </w:r>
    </w:p>
    <w:p w:rsidR="00B15DD8" w:rsidRPr="00F37660" w:rsidRDefault="00B15DD8" w:rsidP="00B15DD8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Perform the same procedure for the intensity reduction to all bits.</w:t>
      </w:r>
    </w:p>
    <w:p w:rsidR="00CF1ADC" w:rsidRDefault="00CF1ADC" w:rsidP="007D492E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F37660" w:rsidRDefault="00F37660">
      <w:pPr>
        <w:spacing w:line="259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:rsidR="008C0361" w:rsidRPr="00F37660" w:rsidRDefault="006627DE" w:rsidP="00770EDB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37660">
        <w:rPr>
          <w:rFonts w:ascii="Times New Roman" w:hAnsi="Times New Roman" w:cs="Times New Roman"/>
          <w:b/>
          <w:sz w:val="28"/>
          <w:szCs w:val="28"/>
        </w:rPr>
        <w:lastRenderedPageBreak/>
        <w:t>Result</w:t>
      </w:r>
    </w:p>
    <w:p w:rsidR="0091565A" w:rsidRPr="00864EA0" w:rsidRDefault="006627DE" w:rsidP="00864EA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7660">
        <w:rPr>
          <w:rFonts w:ascii="Times New Roman" w:hAnsi="Times New Roman" w:cs="Times New Roman"/>
          <w:sz w:val="24"/>
          <w:szCs w:val="24"/>
        </w:rPr>
        <w:t xml:space="preserve">The result in example gives the effects produced by image quality by varying intensity reduction. The previous theories used the images of </w:t>
      </w:r>
      <w:r w:rsidR="001846CD">
        <w:rPr>
          <w:rFonts w:ascii="Times New Roman" w:hAnsi="Times New Roman" w:cs="Times New Roman"/>
          <w:sz w:val="24"/>
          <w:szCs w:val="24"/>
        </w:rPr>
        <w:t xml:space="preserve">the </w:t>
      </w:r>
      <w:r w:rsidRPr="00F37660">
        <w:rPr>
          <w:rFonts w:ascii="Times New Roman" w:hAnsi="Times New Roman" w:cs="Times New Roman"/>
          <w:sz w:val="24"/>
          <w:szCs w:val="24"/>
        </w:rPr>
        <w:t xml:space="preserve">face of </w:t>
      </w:r>
      <w:r w:rsidR="001846CD">
        <w:rPr>
          <w:rFonts w:ascii="Times New Roman" w:hAnsi="Times New Roman" w:cs="Times New Roman"/>
          <w:sz w:val="24"/>
          <w:szCs w:val="24"/>
        </w:rPr>
        <w:t xml:space="preserve">a </w:t>
      </w:r>
      <w:r w:rsidRPr="00F37660">
        <w:rPr>
          <w:rFonts w:ascii="Times New Roman" w:hAnsi="Times New Roman" w:cs="Times New Roman"/>
          <w:sz w:val="24"/>
          <w:szCs w:val="24"/>
        </w:rPr>
        <w:t>person and gives different results. Here</w:t>
      </w:r>
      <w:r w:rsidR="00930E39" w:rsidRPr="00F37660">
        <w:rPr>
          <w:rFonts w:ascii="Times New Roman" w:hAnsi="Times New Roman" w:cs="Times New Roman"/>
          <w:sz w:val="24"/>
          <w:szCs w:val="24"/>
        </w:rPr>
        <w:t>,</w:t>
      </w:r>
      <w:r w:rsidRPr="00F37660">
        <w:rPr>
          <w:rFonts w:ascii="Times New Roman" w:hAnsi="Times New Roman" w:cs="Times New Roman"/>
          <w:sz w:val="24"/>
          <w:szCs w:val="24"/>
        </w:rPr>
        <w:t xml:space="preserve"> I</w:t>
      </w:r>
      <w:r w:rsidR="00DE1A2B" w:rsidRPr="00F37660">
        <w:rPr>
          <w:rFonts w:ascii="Times New Roman" w:hAnsi="Times New Roman" w:cs="Times New Roman"/>
          <w:sz w:val="24"/>
          <w:szCs w:val="24"/>
        </w:rPr>
        <w:t xml:space="preserve"> have used the image of a skull</w:t>
      </w:r>
      <w:r w:rsidRPr="00F37660">
        <w:rPr>
          <w:rFonts w:ascii="Times New Roman" w:hAnsi="Times New Roman" w:cs="Times New Roman"/>
          <w:sz w:val="24"/>
          <w:szCs w:val="24"/>
        </w:rPr>
        <w:t xml:space="preserve"> and depicts the variations.</w:t>
      </w:r>
      <w:r w:rsidR="00CF1ADC" w:rsidRPr="00F37660">
        <w:rPr>
          <w:rFonts w:ascii="Times New Roman" w:hAnsi="Times New Roman" w:cs="Times New Roman"/>
          <w:sz w:val="24"/>
          <w:szCs w:val="24"/>
        </w:rPr>
        <w:t xml:space="preserve"> As we have seen that as we go down to the intensity level the picture </w:t>
      </w:r>
      <w:r w:rsidR="005046B6" w:rsidRPr="00F37660">
        <w:rPr>
          <w:rFonts w:ascii="Times New Roman" w:hAnsi="Times New Roman" w:cs="Times New Roman"/>
          <w:sz w:val="24"/>
          <w:szCs w:val="24"/>
        </w:rPr>
        <w:t>gets</w:t>
      </w:r>
      <w:r w:rsidR="00CF1ADC" w:rsidRPr="00F37660">
        <w:rPr>
          <w:rFonts w:ascii="Times New Roman" w:hAnsi="Times New Roman" w:cs="Times New Roman"/>
          <w:sz w:val="24"/>
          <w:szCs w:val="24"/>
        </w:rPr>
        <w:t xml:space="preserve"> more dull</w:t>
      </w:r>
      <w:r w:rsidR="000B7F67" w:rsidRPr="00F37660">
        <w:rPr>
          <w:rFonts w:ascii="Times New Roman" w:hAnsi="Times New Roman" w:cs="Times New Roman"/>
          <w:sz w:val="24"/>
          <w:szCs w:val="24"/>
        </w:rPr>
        <w:t>ness</w:t>
      </w:r>
      <w:r w:rsidR="00CF1ADC" w:rsidRPr="00F37660">
        <w:rPr>
          <w:rFonts w:ascii="Times New Roman" w:hAnsi="Times New Roman" w:cs="Times New Roman"/>
          <w:sz w:val="24"/>
          <w:szCs w:val="24"/>
        </w:rPr>
        <w:t>. This means that the information gets lost.</w:t>
      </w:r>
      <w:r w:rsidR="00DE1A2B" w:rsidRPr="00F37660">
        <w:rPr>
          <w:rFonts w:ascii="Times New Roman" w:hAnsi="Times New Roman" w:cs="Times New Roman"/>
          <w:sz w:val="24"/>
          <w:szCs w:val="24"/>
        </w:rPr>
        <w:t xml:space="preserve"> </w:t>
      </w:r>
      <w:r w:rsidR="00E22FD9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Here, </w:t>
      </w:r>
      <w:r w:rsidR="006D6C89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the original image of the skull in Fig.1 </w:t>
      </w:r>
      <w:r w:rsidR="00AF7F74">
        <w:rPr>
          <w:rFonts w:ascii="Times New Roman" w:hAnsi="Times New Roman" w:cs="Times New Roman"/>
          <w:sz w:val="24"/>
          <w:szCs w:val="24"/>
        </w:rPr>
        <w:t>and F</w:t>
      </w:r>
      <w:r w:rsidR="006D6C89" w:rsidRPr="00F37660">
        <w:rPr>
          <w:rFonts w:ascii="Times New Roman" w:hAnsi="Times New Roman" w:cs="Times New Roman"/>
          <w:sz w:val="24"/>
          <w:szCs w:val="24"/>
        </w:rPr>
        <w:t>ig.</w:t>
      </w:r>
      <w:r w:rsidR="00DE1A2B" w:rsidRPr="00F37660">
        <w:rPr>
          <w:rFonts w:ascii="Times New Roman" w:hAnsi="Times New Roman" w:cs="Times New Roman"/>
          <w:sz w:val="24"/>
          <w:szCs w:val="24"/>
        </w:rPr>
        <w:t>2 to 8 were obtained by reducing the intensity level of 128, 64, 32, 16, 8, 4, 2 respectively.</w:t>
      </w:r>
    </w:p>
    <w:p w:rsidR="0091565A" w:rsidRPr="00012757" w:rsidRDefault="000C1550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      </w:t>
      </w:r>
      <w:r w:rsidR="0091565A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Original image                      </w:t>
      </w:r>
      <w:r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  </w:t>
      </w:r>
      <w:r w:rsidR="0091565A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</w:t>
      </w:r>
      <w:r w:rsidR="00012757">
        <w:rPr>
          <w:rFonts w:ascii="Times New Roman" w:eastAsiaTheme="minorEastAsia" w:hAnsi="Times New Roman" w:cs="Times New Roman"/>
          <w:sz w:val="24"/>
          <w:szCs w:val="24"/>
        </w:rPr>
        <w:t xml:space="preserve">             </w:t>
      </w:r>
      <w:r w:rsidR="0091565A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Intensity level when 2^k</w:t>
      </w:r>
      <w:r w:rsidR="005D6A8E" w:rsidRPr="00012757">
        <w:rPr>
          <w:rFonts w:ascii="Times New Roman" w:eastAsiaTheme="minorEastAsia" w:hAnsi="Times New Roman" w:cs="Times New Roman"/>
          <w:sz w:val="24"/>
          <w:szCs w:val="24"/>
        </w:rPr>
        <w:t>:</w:t>
      </w:r>
      <w:r w:rsidR="0091565A" w:rsidRPr="00012757">
        <w:rPr>
          <w:rFonts w:ascii="Times New Roman" w:eastAsiaTheme="minorEastAsia" w:hAnsi="Times New Roman" w:cs="Times New Roman"/>
          <w:sz w:val="24"/>
          <w:szCs w:val="24"/>
        </w:rPr>
        <w:t>128</w:t>
      </w:r>
    </w:p>
    <w:p w:rsidR="004C53AD" w:rsidRDefault="004C53AD" w:rsidP="007D492E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1676400" cy="1990302"/>
            <wp:effectExtent l="0" t="0" r="0" b="0"/>
            <wp:docPr id="1" name="Picture 1" descr="C:\Users\Samiksha\Downloads\sku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miksha\Downloads\skull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6400" cy="2014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szCs w:val="28"/>
        </w:rPr>
        <w:t xml:space="preserve">           </w:t>
      </w:r>
      <w:r w:rsidR="005C5843">
        <w:rPr>
          <w:rFonts w:ascii="Times New Roman" w:hAnsi="Times New Roman" w:cs="Times New Roman"/>
          <w:sz w:val="28"/>
          <w:szCs w:val="28"/>
        </w:rPr>
        <w:t xml:space="preserve">           </w:t>
      </w:r>
      <w:r>
        <w:rPr>
          <w:rFonts w:ascii="Times New Roman" w:hAnsi="Times New Roman" w:cs="Times New Roman"/>
          <w:sz w:val="28"/>
          <w:szCs w:val="28"/>
        </w:rPr>
        <w:t xml:space="preserve">             </w:t>
      </w: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2019300" cy="2162175"/>
            <wp:effectExtent l="0" t="0" r="0" b="0"/>
            <wp:docPr id="2" name="Picture 2" descr="C:\Users\Samiksha\Desktop\download1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miksha\Desktop\download128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365" cy="2213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53AD" w:rsidRPr="00012757" w:rsidRDefault="00E766E8" w:rsidP="007D492E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5C5843">
        <w:rPr>
          <w:rFonts w:ascii="Times New Roman" w:hAnsi="Times New Roman" w:cs="Times New Roman"/>
          <w:sz w:val="28"/>
          <w:szCs w:val="28"/>
        </w:rPr>
        <w:t xml:space="preserve">  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12757">
        <w:rPr>
          <w:rFonts w:ascii="Times New Roman" w:hAnsi="Times New Roman" w:cs="Times New Roman"/>
          <w:sz w:val="28"/>
          <w:szCs w:val="28"/>
        </w:rPr>
        <w:t xml:space="preserve">  </w:t>
      </w:r>
      <w:r w:rsidR="004C53AD" w:rsidRPr="00012757">
        <w:rPr>
          <w:rFonts w:ascii="Times New Roman" w:hAnsi="Times New Roman" w:cs="Times New Roman"/>
          <w:sz w:val="24"/>
          <w:szCs w:val="24"/>
        </w:rPr>
        <w:t xml:space="preserve">Fig.1 Original image                     </w:t>
      </w:r>
      <w:r w:rsidR="007D492E" w:rsidRPr="00012757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5C5843" w:rsidRPr="00012757">
        <w:rPr>
          <w:rFonts w:ascii="Times New Roman" w:hAnsi="Times New Roman" w:cs="Times New Roman"/>
          <w:sz w:val="24"/>
          <w:szCs w:val="24"/>
        </w:rPr>
        <w:t xml:space="preserve">        </w:t>
      </w:r>
      <w:r w:rsidR="00012757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5C5843" w:rsidRPr="00012757">
        <w:rPr>
          <w:rFonts w:ascii="Times New Roman" w:hAnsi="Times New Roman" w:cs="Times New Roman"/>
          <w:sz w:val="24"/>
          <w:szCs w:val="24"/>
        </w:rPr>
        <w:t xml:space="preserve">      </w:t>
      </w:r>
      <w:r w:rsidR="00012757">
        <w:rPr>
          <w:rFonts w:ascii="Times New Roman" w:hAnsi="Times New Roman" w:cs="Times New Roman"/>
          <w:sz w:val="24"/>
          <w:szCs w:val="24"/>
        </w:rPr>
        <w:t xml:space="preserve"> </w:t>
      </w:r>
      <w:r w:rsidR="00B54F67" w:rsidRPr="00012757">
        <w:rPr>
          <w:rFonts w:ascii="Times New Roman" w:hAnsi="Times New Roman" w:cs="Times New Roman"/>
          <w:sz w:val="24"/>
          <w:szCs w:val="24"/>
        </w:rPr>
        <w:t xml:space="preserve"> </w:t>
      </w:r>
      <w:r w:rsidR="005C5843" w:rsidRPr="00012757">
        <w:rPr>
          <w:rFonts w:ascii="Times New Roman" w:hAnsi="Times New Roman" w:cs="Times New Roman"/>
          <w:sz w:val="24"/>
          <w:szCs w:val="24"/>
        </w:rPr>
        <w:t xml:space="preserve"> </w:t>
      </w:r>
      <w:r w:rsidR="00B54F67" w:rsidRPr="00012757">
        <w:rPr>
          <w:rFonts w:ascii="Times New Roman" w:hAnsi="Times New Roman" w:cs="Times New Roman"/>
          <w:sz w:val="24"/>
          <w:szCs w:val="24"/>
        </w:rPr>
        <w:t xml:space="preserve">Fig.2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7</m:t>
            </m:r>
          </m:sup>
        </m:sSup>
      </m:oMath>
    </w:p>
    <w:p w:rsidR="00672D94" w:rsidRPr="00012757" w:rsidRDefault="00672D94" w:rsidP="007D492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C53AD" w:rsidRPr="00012757" w:rsidRDefault="00012757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   </w:t>
      </w:r>
      <w:r w:rsidR="002648D5" w:rsidRPr="00012757">
        <w:rPr>
          <w:rFonts w:ascii="Times New Roman" w:eastAsiaTheme="minorEastAsia" w:hAnsi="Times New Roman" w:cs="Times New Roman"/>
          <w:sz w:val="24"/>
          <w:szCs w:val="24"/>
        </w:rPr>
        <w:t>Intensity level when 2^k</w:t>
      </w:r>
      <w:r w:rsidR="005D6A8E" w:rsidRPr="00012757">
        <w:rPr>
          <w:rFonts w:ascii="Times New Roman" w:eastAsiaTheme="minorEastAsia" w:hAnsi="Times New Roman" w:cs="Times New Roman"/>
          <w:sz w:val="24"/>
          <w:szCs w:val="24"/>
        </w:rPr>
        <w:t>:</w:t>
      </w:r>
      <w:r w:rsidR="002648D5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64 </w:t>
      </w:r>
      <w:r w:rsidR="00672D94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="005D6A8E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     </w:t>
      </w:r>
      <w:r w:rsidR="00672D94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5D6A8E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</w:t>
      </w:r>
      <w:r w:rsidR="00672D94" w:rsidRPr="00012757">
        <w:rPr>
          <w:rFonts w:ascii="Times New Roman" w:eastAsiaTheme="minorEastAsia" w:hAnsi="Times New Roman" w:cs="Times New Roman"/>
          <w:sz w:val="24"/>
          <w:szCs w:val="24"/>
        </w:rPr>
        <w:t>Intensity level when 2^k</w:t>
      </w:r>
      <w:r w:rsidR="005D6A8E" w:rsidRPr="00012757">
        <w:rPr>
          <w:rFonts w:ascii="Times New Roman" w:eastAsiaTheme="minorEastAsia" w:hAnsi="Times New Roman" w:cs="Times New Roman"/>
          <w:sz w:val="24"/>
          <w:szCs w:val="24"/>
        </w:rPr>
        <w:t>:</w:t>
      </w:r>
      <w:r w:rsidR="00672D94" w:rsidRPr="00012757">
        <w:rPr>
          <w:rFonts w:ascii="Times New Roman" w:eastAsiaTheme="minorEastAsia" w:hAnsi="Times New Roman" w:cs="Times New Roman"/>
          <w:sz w:val="24"/>
          <w:szCs w:val="24"/>
        </w:rPr>
        <w:t>32</w:t>
      </w:r>
    </w:p>
    <w:p w:rsidR="004C53AD" w:rsidRDefault="004C53AD" w:rsidP="007D492E">
      <w:pPr>
        <w:jc w:val="both"/>
        <w:rPr>
          <w:rFonts w:ascii="Times New Roman" w:hAnsi="Times New Roman" w:cs="Times New Roman"/>
          <w:sz w:val="28"/>
          <w:szCs w:val="28"/>
        </w:rPr>
      </w:pP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2028825" cy="2171466"/>
            <wp:effectExtent l="0" t="0" r="0" b="0"/>
            <wp:docPr id="11" name="Picture 11" descr="C:\Users\Samiksha\Desktop\download 6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miksha\Desktop\download 64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872" cy="2190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szCs w:val="28"/>
        </w:rPr>
        <w:t xml:space="preserve">                </w:t>
      </w:r>
      <w:r w:rsidR="005C5843">
        <w:rPr>
          <w:rFonts w:ascii="Times New Roman" w:hAnsi="Times New Roman" w:cs="Times New Roman"/>
          <w:sz w:val="28"/>
          <w:szCs w:val="28"/>
        </w:rPr>
        <w:t xml:space="preserve">           </w:t>
      </w: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1962150" cy="2189480"/>
            <wp:effectExtent l="0" t="0" r="0" b="0"/>
            <wp:docPr id="12" name="Picture 12" descr="C:\Users\Samiksha\Desktop\download 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amiksha\Desktop\download 32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453" cy="2214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1525E" w:rsidRPr="00864EA0" w:rsidRDefault="00E766E8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5C5843">
        <w:rPr>
          <w:rFonts w:ascii="Times New Roman" w:hAnsi="Times New Roman" w:cs="Times New Roman"/>
          <w:sz w:val="28"/>
          <w:szCs w:val="28"/>
        </w:rPr>
        <w:t xml:space="preserve">    </w:t>
      </w:r>
      <w:r w:rsidR="00012757">
        <w:rPr>
          <w:rFonts w:ascii="Times New Roman" w:hAnsi="Times New Roman" w:cs="Times New Roman"/>
          <w:sz w:val="28"/>
          <w:szCs w:val="28"/>
        </w:rPr>
        <w:t xml:space="preserve">   </w:t>
      </w:r>
      <w:r w:rsidR="00B54F67" w:rsidRPr="00012757">
        <w:rPr>
          <w:rFonts w:ascii="Times New Roman" w:hAnsi="Times New Roman" w:cs="Times New Roman"/>
          <w:sz w:val="24"/>
          <w:szCs w:val="24"/>
        </w:rPr>
        <w:t xml:space="preserve">Fig.3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6</m:t>
            </m:r>
          </m:sup>
        </m:sSup>
      </m:oMath>
      <w:r w:rsidR="004C53AD" w:rsidRPr="00012757">
        <w:rPr>
          <w:rFonts w:ascii="Times New Roman" w:hAnsi="Times New Roman" w:cs="Times New Roman"/>
          <w:sz w:val="24"/>
          <w:szCs w:val="24"/>
        </w:rPr>
        <w:t xml:space="preserve">         </w:t>
      </w:r>
      <w:r w:rsidR="007D492E" w:rsidRPr="00012757">
        <w:rPr>
          <w:rFonts w:ascii="Times New Roman" w:hAnsi="Times New Roman" w:cs="Times New Roman"/>
          <w:sz w:val="24"/>
          <w:szCs w:val="24"/>
        </w:rPr>
        <w:t xml:space="preserve">         </w:t>
      </w:r>
      <w:r w:rsidR="007D492E" w:rsidRPr="00012757">
        <w:rPr>
          <w:rFonts w:ascii="Times New Roman" w:hAnsi="Times New Roman" w:cs="Times New Roman"/>
          <w:sz w:val="24"/>
          <w:szCs w:val="24"/>
        </w:rPr>
        <w:tab/>
      </w:r>
      <w:r w:rsidR="00012757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="007D492E" w:rsidRPr="00012757">
        <w:rPr>
          <w:rFonts w:ascii="Times New Roman" w:hAnsi="Times New Roman" w:cs="Times New Roman"/>
          <w:sz w:val="24"/>
          <w:szCs w:val="24"/>
        </w:rPr>
        <w:tab/>
      </w:r>
      <w:r w:rsidR="00012757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7D492E" w:rsidRPr="00012757">
        <w:rPr>
          <w:rFonts w:ascii="Times New Roman" w:hAnsi="Times New Roman" w:cs="Times New Roman"/>
          <w:sz w:val="24"/>
          <w:szCs w:val="24"/>
        </w:rPr>
        <w:t xml:space="preserve">Fig.4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5</m:t>
            </m:r>
          </m:sup>
        </m:sSup>
      </m:oMath>
    </w:p>
    <w:p w:rsidR="005D0162" w:rsidRDefault="006B60CA" w:rsidP="007D492E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   </w:t>
      </w:r>
    </w:p>
    <w:p w:rsidR="0062133A" w:rsidRPr="006B60CA" w:rsidRDefault="006B60CA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="005D6A8E" w:rsidRPr="006B60CA">
        <w:rPr>
          <w:rFonts w:ascii="Times New Roman" w:eastAsiaTheme="minorEastAsia" w:hAnsi="Times New Roman" w:cs="Times New Roman"/>
          <w:sz w:val="24"/>
          <w:szCs w:val="24"/>
        </w:rPr>
        <w:t>Intensity level when 2^k:</w:t>
      </w:r>
      <w:r w:rsidR="00165E8C" w:rsidRPr="006B60CA">
        <w:rPr>
          <w:rFonts w:ascii="Times New Roman" w:eastAsiaTheme="minorEastAsia" w:hAnsi="Times New Roman" w:cs="Times New Roman"/>
          <w:sz w:val="24"/>
          <w:szCs w:val="24"/>
        </w:rPr>
        <w:t>16</w:t>
      </w:r>
      <w:r w:rsidR="0062133A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="00165E8C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                </w:t>
      </w:r>
      <w:r w:rsidR="005D6A8E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65E8C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     </w:t>
      </w:r>
      <w:r w:rsidR="00165E8C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           </w:t>
      </w:r>
      <w:r w:rsidR="0062133A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 Intensity level when 2^k</w:t>
      </w:r>
      <w:r w:rsidR="005D6A8E" w:rsidRPr="006B60CA">
        <w:rPr>
          <w:rFonts w:ascii="Times New Roman" w:eastAsiaTheme="minorEastAsia" w:hAnsi="Times New Roman" w:cs="Times New Roman"/>
          <w:sz w:val="24"/>
          <w:szCs w:val="24"/>
        </w:rPr>
        <w:t>:</w:t>
      </w:r>
      <w:r w:rsidR="0062133A" w:rsidRPr="006B60CA">
        <w:rPr>
          <w:rFonts w:ascii="Times New Roman" w:eastAsiaTheme="minorEastAsia" w:hAnsi="Times New Roman" w:cs="Times New Roman"/>
          <w:sz w:val="24"/>
          <w:szCs w:val="24"/>
        </w:rPr>
        <w:t>8</w:t>
      </w:r>
    </w:p>
    <w:p w:rsidR="004C53AD" w:rsidRDefault="004C53AD" w:rsidP="007D492E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1924050" cy="2162175"/>
            <wp:effectExtent l="0" t="0" r="0" b="0"/>
            <wp:docPr id="13" name="Picture 13" descr="C:\Users\Samiksha\Desktop\download 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amiksha\Desktop\download 16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728" cy="2184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BA553C">
        <w:rPr>
          <w:rFonts w:ascii="Times New Roman" w:hAnsi="Times New Roman" w:cs="Times New Roman"/>
          <w:sz w:val="28"/>
          <w:szCs w:val="28"/>
        </w:rPr>
        <w:t xml:space="preserve">         </w:t>
      </w:r>
      <w:r>
        <w:rPr>
          <w:rFonts w:ascii="Times New Roman" w:hAnsi="Times New Roman" w:cs="Times New Roman"/>
          <w:sz w:val="28"/>
          <w:szCs w:val="28"/>
        </w:rPr>
        <w:t xml:space="preserve">                </w:t>
      </w: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2000250" cy="2181133"/>
            <wp:effectExtent l="0" t="0" r="0" b="0"/>
            <wp:docPr id="14" name="Picture 14" descr="C:\Users\Samiksha\Desktop\download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amiksha\Desktop\download8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5580" cy="2241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53AD" w:rsidRPr="00187B6D" w:rsidRDefault="004C53AD" w:rsidP="007D492E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7F6642">
        <w:rPr>
          <w:rFonts w:ascii="Times New Roman" w:hAnsi="Times New Roman" w:cs="Times New Roman"/>
          <w:sz w:val="28"/>
          <w:szCs w:val="28"/>
        </w:rPr>
        <w:t xml:space="preserve">   </w:t>
      </w:r>
      <w:r w:rsidR="00BA553C">
        <w:rPr>
          <w:rFonts w:ascii="Times New Roman" w:hAnsi="Times New Roman" w:cs="Times New Roman"/>
          <w:sz w:val="28"/>
          <w:szCs w:val="28"/>
        </w:rPr>
        <w:t xml:space="preserve">    </w:t>
      </w:r>
      <w:r w:rsidR="00187B6D">
        <w:rPr>
          <w:rFonts w:ascii="Times New Roman" w:hAnsi="Times New Roman" w:cs="Times New Roman"/>
          <w:sz w:val="28"/>
          <w:szCs w:val="28"/>
        </w:rPr>
        <w:t xml:space="preserve">   </w:t>
      </w:r>
      <w:r w:rsidR="00BA553C">
        <w:rPr>
          <w:rFonts w:ascii="Times New Roman" w:hAnsi="Times New Roman" w:cs="Times New Roman"/>
          <w:sz w:val="28"/>
          <w:szCs w:val="28"/>
        </w:rPr>
        <w:t xml:space="preserve"> </w:t>
      </w:r>
      <w:r w:rsidR="00B54F67" w:rsidRPr="00187B6D">
        <w:rPr>
          <w:rFonts w:ascii="Times New Roman" w:hAnsi="Times New Roman" w:cs="Times New Roman"/>
          <w:sz w:val="24"/>
          <w:szCs w:val="24"/>
        </w:rPr>
        <w:t xml:space="preserve">Fig.5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4</m:t>
            </m:r>
          </m:sup>
        </m:sSup>
      </m:oMath>
      <w:r w:rsidRPr="00187B6D">
        <w:rPr>
          <w:rFonts w:ascii="Times New Roman" w:hAnsi="Times New Roman" w:cs="Times New Roman"/>
          <w:sz w:val="24"/>
          <w:szCs w:val="24"/>
        </w:rPr>
        <w:t xml:space="preserve">   </w:t>
      </w:r>
      <w:r w:rsidR="00B54F67" w:rsidRPr="00187B6D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7F6642" w:rsidRPr="00187B6D">
        <w:rPr>
          <w:rFonts w:ascii="Times New Roman" w:hAnsi="Times New Roman" w:cs="Times New Roman"/>
          <w:sz w:val="24"/>
          <w:szCs w:val="24"/>
        </w:rPr>
        <w:t xml:space="preserve"> </w:t>
      </w:r>
      <w:r w:rsidR="00BA553C" w:rsidRPr="00187B6D">
        <w:rPr>
          <w:rFonts w:ascii="Times New Roman" w:hAnsi="Times New Roman" w:cs="Times New Roman"/>
          <w:sz w:val="24"/>
          <w:szCs w:val="24"/>
        </w:rPr>
        <w:t xml:space="preserve"> </w:t>
      </w:r>
      <w:r w:rsidR="00187B6D">
        <w:rPr>
          <w:rFonts w:ascii="Times New Roman" w:hAnsi="Times New Roman" w:cs="Times New Roman"/>
          <w:sz w:val="24"/>
          <w:szCs w:val="24"/>
        </w:rPr>
        <w:t xml:space="preserve">    </w:t>
      </w:r>
      <w:r w:rsidR="00BA553C" w:rsidRPr="00187B6D">
        <w:rPr>
          <w:rFonts w:ascii="Times New Roman" w:hAnsi="Times New Roman" w:cs="Times New Roman"/>
          <w:sz w:val="24"/>
          <w:szCs w:val="24"/>
        </w:rPr>
        <w:tab/>
        <w:t xml:space="preserve">              </w:t>
      </w:r>
      <w:r w:rsidR="00187B6D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="000A2B09" w:rsidRPr="00187B6D">
        <w:rPr>
          <w:rFonts w:ascii="Times New Roman" w:hAnsi="Times New Roman" w:cs="Times New Roman"/>
          <w:sz w:val="24"/>
          <w:szCs w:val="24"/>
        </w:rPr>
        <w:t>Fig.6</w:t>
      </w:r>
      <w:r w:rsidR="00B54F67" w:rsidRPr="00187B6D">
        <w:rPr>
          <w:rFonts w:ascii="Times New Roman" w:hAnsi="Times New Roman" w:cs="Times New Roman"/>
          <w:sz w:val="24"/>
          <w:szCs w:val="24"/>
        </w:rPr>
        <w:t xml:space="preserve">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3</m:t>
            </m:r>
          </m:sup>
        </m:sSup>
      </m:oMath>
    </w:p>
    <w:p w:rsidR="005D5C52" w:rsidRPr="00187B6D" w:rsidRDefault="005D5C52" w:rsidP="007D492E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:rsidR="005D5C52" w:rsidRPr="00187B6D" w:rsidRDefault="00187B6D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  </w:t>
      </w:r>
      <w:r w:rsidR="005D6A8E" w:rsidRPr="00187B6D">
        <w:rPr>
          <w:rFonts w:ascii="Times New Roman" w:eastAsiaTheme="minorEastAsia" w:hAnsi="Times New Roman" w:cs="Times New Roman"/>
          <w:sz w:val="24"/>
          <w:szCs w:val="24"/>
        </w:rPr>
        <w:t>Intensity level when 2^k:</w:t>
      </w:r>
      <w:r w:rsidR="005D5C52" w:rsidRPr="00187B6D">
        <w:rPr>
          <w:rFonts w:ascii="Times New Roman" w:eastAsiaTheme="minorEastAsia" w:hAnsi="Times New Roman" w:cs="Times New Roman"/>
          <w:sz w:val="24"/>
          <w:szCs w:val="24"/>
        </w:rPr>
        <w:t xml:space="preserve">4                           </w:t>
      </w:r>
      <w:r w:rsidR="005D6A8E" w:rsidRPr="00187B6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5D5C52" w:rsidRPr="00187B6D"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      </w:t>
      </w:r>
      <w:r w:rsidR="005D5C52" w:rsidRPr="00187B6D">
        <w:rPr>
          <w:rFonts w:ascii="Times New Roman" w:eastAsiaTheme="minorEastAsia" w:hAnsi="Times New Roman" w:cs="Times New Roman"/>
          <w:sz w:val="24"/>
          <w:szCs w:val="24"/>
        </w:rPr>
        <w:t xml:space="preserve">       </w:t>
      </w:r>
      <w:r w:rsidR="005D6A8E" w:rsidRPr="00187B6D">
        <w:rPr>
          <w:rFonts w:ascii="Times New Roman" w:eastAsiaTheme="minorEastAsia" w:hAnsi="Times New Roman" w:cs="Times New Roman"/>
          <w:sz w:val="24"/>
          <w:szCs w:val="24"/>
        </w:rPr>
        <w:t>Intensity level when 2^k:</w:t>
      </w:r>
      <w:r w:rsidR="005D5C52" w:rsidRPr="00187B6D">
        <w:rPr>
          <w:rFonts w:ascii="Times New Roman" w:eastAsiaTheme="minorEastAsia" w:hAnsi="Times New Roman" w:cs="Times New Roman"/>
          <w:sz w:val="24"/>
          <w:szCs w:val="24"/>
        </w:rPr>
        <w:t>2</w:t>
      </w:r>
    </w:p>
    <w:p w:rsidR="004C53AD" w:rsidRDefault="004C53AD" w:rsidP="007D492E">
      <w:pPr>
        <w:jc w:val="both"/>
        <w:rPr>
          <w:rFonts w:ascii="Times New Roman" w:hAnsi="Times New Roman" w:cs="Times New Roman"/>
          <w:sz w:val="28"/>
          <w:szCs w:val="28"/>
        </w:rPr>
      </w:pP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1985140" cy="2276475"/>
            <wp:effectExtent l="0" t="0" r="0" b="0"/>
            <wp:docPr id="15" name="Picture 15" descr="C:\Users\Samiksha\Desktop\download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amiksha\Desktop\download4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637" cy="2285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A2B09">
        <w:rPr>
          <w:rFonts w:ascii="Times New Roman" w:hAnsi="Times New Roman" w:cs="Times New Roman"/>
          <w:sz w:val="28"/>
          <w:szCs w:val="28"/>
        </w:rPr>
        <w:t xml:space="preserve">                 </w:t>
      </w:r>
      <w:r w:rsidR="00E14D1D">
        <w:rPr>
          <w:rFonts w:ascii="Times New Roman" w:hAnsi="Times New Roman" w:cs="Times New Roman"/>
          <w:sz w:val="28"/>
          <w:szCs w:val="28"/>
        </w:rPr>
        <w:t xml:space="preserve">           </w:t>
      </w:r>
      <w:r w:rsidR="000A2B09">
        <w:rPr>
          <w:rFonts w:ascii="Times New Roman" w:hAnsi="Times New Roman" w:cs="Times New Roman"/>
          <w:sz w:val="28"/>
          <w:szCs w:val="28"/>
        </w:rPr>
        <w:t xml:space="preserve">    </w:t>
      </w:r>
      <w:r w:rsidR="000A2B09" w:rsidRPr="000A2B09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1951916" cy="2238375"/>
            <wp:effectExtent l="0" t="0" r="0" b="0"/>
            <wp:docPr id="16" name="Picture 16" descr="C:\Users\Samiksha\Desktop\download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amiksha\Desktop\download2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218" cy="2260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2B09" w:rsidRPr="001F7886" w:rsidRDefault="000A2B09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    </w:t>
      </w:r>
      <w:r w:rsidR="007F6642">
        <w:rPr>
          <w:rFonts w:ascii="Times New Roman" w:hAnsi="Times New Roman" w:cs="Times New Roman"/>
          <w:sz w:val="28"/>
          <w:szCs w:val="28"/>
        </w:rPr>
        <w:t xml:space="preserve">  </w:t>
      </w:r>
      <w:r w:rsidR="001F7886">
        <w:rPr>
          <w:rFonts w:ascii="Times New Roman" w:hAnsi="Times New Roman" w:cs="Times New Roman"/>
          <w:sz w:val="28"/>
          <w:szCs w:val="28"/>
        </w:rPr>
        <w:t xml:space="preserve">      </w:t>
      </w:r>
      <w:r w:rsidR="00B54F67" w:rsidRPr="001F7886">
        <w:rPr>
          <w:rFonts w:ascii="Times New Roman" w:hAnsi="Times New Roman" w:cs="Times New Roman"/>
          <w:sz w:val="24"/>
          <w:szCs w:val="24"/>
        </w:rPr>
        <w:t xml:space="preserve">Fig.7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Pr="001F7886">
        <w:rPr>
          <w:rFonts w:ascii="Times New Roman" w:hAnsi="Times New Roman" w:cs="Times New Roman"/>
          <w:sz w:val="24"/>
          <w:szCs w:val="24"/>
        </w:rPr>
        <w:t xml:space="preserve">        </w:t>
      </w:r>
      <w:r w:rsidR="00B54F67" w:rsidRPr="001F7886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7D492E" w:rsidRPr="001F7886">
        <w:rPr>
          <w:rFonts w:ascii="Times New Roman" w:hAnsi="Times New Roman" w:cs="Times New Roman"/>
          <w:sz w:val="24"/>
          <w:szCs w:val="24"/>
        </w:rPr>
        <w:tab/>
      </w:r>
      <w:r w:rsidR="007D492E" w:rsidRPr="001F7886">
        <w:rPr>
          <w:rFonts w:ascii="Times New Roman" w:hAnsi="Times New Roman" w:cs="Times New Roman"/>
          <w:sz w:val="24"/>
          <w:szCs w:val="24"/>
        </w:rPr>
        <w:tab/>
      </w:r>
      <w:r w:rsidR="001F7886">
        <w:rPr>
          <w:rFonts w:ascii="Times New Roman" w:hAnsi="Times New Roman" w:cs="Times New Roman"/>
          <w:sz w:val="24"/>
          <w:szCs w:val="24"/>
        </w:rPr>
        <w:t xml:space="preserve">    </w:t>
      </w:r>
      <w:r w:rsidR="00E14D1D" w:rsidRPr="001F7886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B54F67" w:rsidRPr="001F7886">
        <w:rPr>
          <w:rFonts w:ascii="Times New Roman" w:hAnsi="Times New Roman" w:cs="Times New Roman"/>
          <w:sz w:val="24"/>
          <w:szCs w:val="24"/>
        </w:rPr>
        <w:t xml:space="preserve">Fig.8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p>
      </m:oMath>
    </w:p>
    <w:p w:rsidR="00673A07" w:rsidRDefault="00673A07" w:rsidP="00770EDB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4C53AD" w:rsidRPr="00075990" w:rsidRDefault="00075990" w:rsidP="00770EDB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075990">
        <w:rPr>
          <w:rFonts w:ascii="Times New Roman" w:hAnsi="Times New Roman" w:cs="Times New Roman"/>
          <w:b/>
          <w:sz w:val="28"/>
          <w:szCs w:val="28"/>
        </w:rPr>
        <w:t>Conclusion</w:t>
      </w:r>
    </w:p>
    <w:p w:rsidR="008C0361" w:rsidRDefault="00075990" w:rsidP="00770E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7B52">
        <w:rPr>
          <w:rFonts w:ascii="Times New Roman" w:hAnsi="Times New Roman" w:cs="Times New Roman"/>
          <w:sz w:val="24"/>
          <w:szCs w:val="24"/>
        </w:rPr>
        <w:t>We were able to successfully plot the intensity levels and the results were found by running the code. This shows the robustness of the code and dynamically i</w:t>
      </w:r>
      <w:r w:rsidR="00EA3DF3" w:rsidRPr="007E7B52">
        <w:rPr>
          <w:rFonts w:ascii="Times New Roman" w:hAnsi="Times New Roman" w:cs="Times New Roman"/>
          <w:sz w:val="24"/>
          <w:szCs w:val="24"/>
        </w:rPr>
        <w:t xml:space="preserve">mplemented </w:t>
      </w:r>
      <w:r w:rsidRPr="007E7B52">
        <w:rPr>
          <w:rFonts w:ascii="Times New Roman" w:hAnsi="Times New Roman" w:cs="Times New Roman"/>
          <w:sz w:val="24"/>
          <w:szCs w:val="24"/>
        </w:rPr>
        <w:t>functions.</w:t>
      </w:r>
    </w:p>
    <w:p w:rsidR="00673A07" w:rsidRPr="00474AAF" w:rsidRDefault="00673A07" w:rsidP="00770E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F1ADC" w:rsidRDefault="006627DE" w:rsidP="007D492E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F1ADC">
        <w:rPr>
          <w:rFonts w:ascii="Times New Roman" w:hAnsi="Times New Roman" w:cs="Times New Roman"/>
          <w:b/>
          <w:sz w:val="28"/>
          <w:szCs w:val="28"/>
        </w:rPr>
        <w:lastRenderedPageBreak/>
        <w:t xml:space="preserve">References </w:t>
      </w:r>
    </w:p>
    <w:p w:rsidR="00474AAF" w:rsidRPr="00CF1ADC" w:rsidRDefault="00474AAF" w:rsidP="007D492E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474AAF" w:rsidRPr="00474AAF" w:rsidRDefault="00F13023" w:rsidP="00474AAF">
      <w:pPr>
        <w:pStyle w:val="ListParagraph"/>
        <w:numPr>
          <w:ilvl w:val="0"/>
          <w:numId w:val="8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>Gonzalez, R. C., &amp; Woods, R. E. (2017). </w:t>
      </w:r>
      <w:r w:rsidRPr="00474AAF">
        <w:rPr>
          <w:rFonts w:ascii="Times New Roman" w:hAnsi="Times New Roman" w:cs="Times New Roman"/>
          <w:i/>
          <w:iCs/>
          <w:sz w:val="24"/>
          <w:szCs w:val="24"/>
        </w:rPr>
        <w:t>Digital image processing, global edition</w:t>
      </w:r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Retrieved from </w:t>
      </w:r>
      <w:hyperlink r:id="rId16" w:history="1">
        <w:r w:rsidR="00D02235" w:rsidRPr="00874EC9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https://ebookcentral-proquest-com.ezproxy.flinders.edu.au</w:t>
        </w:r>
      </w:hyperlink>
    </w:p>
    <w:p w:rsidR="00474AAF" w:rsidRPr="00474AAF" w:rsidRDefault="00D02235" w:rsidP="00474AAF">
      <w:pPr>
        <w:pStyle w:val="ListParagraph"/>
        <w:numPr>
          <w:ilvl w:val="0"/>
          <w:numId w:val="8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>Kociołek, M., Strzelecki, M., &amp; Obuchowicz, R. (2020). Does image normalization and intensity resolution impact texture classification? </w:t>
      </w:r>
      <w:r w:rsidRPr="00474AA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Computerized Medical Imaging and Graphics,</w:t>
      </w:r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474AA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81</w:t>
      </w:r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>, 101716.</w:t>
      </w:r>
    </w:p>
    <w:p w:rsidR="006627DE" w:rsidRPr="00874EC9" w:rsidRDefault="00874EC9" w:rsidP="00474AAF">
      <w:pPr>
        <w:pStyle w:val="ListParagraph"/>
        <w:numPr>
          <w:ilvl w:val="0"/>
          <w:numId w:val="8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7" w:history="1">
        <w:r w:rsidRPr="00874EC9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www-sciencedirect-com.ezproxy.flinders.edu.au/topics/computer science/intensity-value</w:t>
        </w:r>
      </w:hyperlink>
      <w:r w:rsidRPr="00874EC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.</w:t>
      </w:r>
      <w:bookmarkStart w:id="0" w:name="_GoBack"/>
      <w:bookmarkEnd w:id="0"/>
    </w:p>
    <w:sectPr w:rsidR="006627DE" w:rsidRPr="00874EC9" w:rsidSect="00B3621D">
      <w:headerReference w:type="default" r:id="rId1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7D68" w:rsidRDefault="002D7D68" w:rsidP="00B3621D">
      <w:pPr>
        <w:spacing w:after="0" w:line="240" w:lineRule="auto"/>
      </w:pPr>
      <w:r>
        <w:separator/>
      </w:r>
    </w:p>
  </w:endnote>
  <w:endnote w:type="continuationSeparator" w:id="0">
    <w:p w:rsidR="002D7D68" w:rsidRDefault="002D7D68" w:rsidP="00B362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7D68" w:rsidRDefault="002D7D68" w:rsidP="00B3621D">
      <w:pPr>
        <w:spacing w:after="0" w:line="240" w:lineRule="auto"/>
      </w:pPr>
      <w:r>
        <w:separator/>
      </w:r>
    </w:p>
  </w:footnote>
  <w:footnote w:type="continuationSeparator" w:id="0">
    <w:p w:rsidR="002D7D68" w:rsidRDefault="002D7D68" w:rsidP="00B362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03256834"/>
      <w:docPartObj>
        <w:docPartGallery w:val="Page Numbers (Top of Page)"/>
        <w:docPartUnique/>
      </w:docPartObj>
    </w:sdtPr>
    <w:sdtEndPr>
      <w:rPr>
        <w:noProof/>
      </w:rPr>
    </w:sdtEndPr>
    <w:sdtContent>
      <w:p w:rsidR="00B3621D" w:rsidRDefault="00B3621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74EC9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3621D" w:rsidRDefault="00B362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A47EB"/>
    <w:multiLevelType w:val="hybridMultilevel"/>
    <w:tmpl w:val="7C7654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743D0"/>
    <w:multiLevelType w:val="hybridMultilevel"/>
    <w:tmpl w:val="A2E015E8"/>
    <w:lvl w:ilvl="0" w:tplc="0C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" w15:restartNumberingAfterBreak="0">
    <w:nsid w:val="232155A4"/>
    <w:multiLevelType w:val="hybridMultilevel"/>
    <w:tmpl w:val="66CABCCA"/>
    <w:lvl w:ilvl="0" w:tplc="0C09000B">
      <w:start w:val="1"/>
      <w:numFmt w:val="bullet"/>
      <w:lvlText w:val=""/>
      <w:lvlJc w:val="left"/>
      <w:pPr>
        <w:ind w:left="643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3" w15:restartNumberingAfterBreak="0">
    <w:nsid w:val="2C236915"/>
    <w:multiLevelType w:val="hybridMultilevel"/>
    <w:tmpl w:val="4D1C92EC"/>
    <w:lvl w:ilvl="0" w:tplc="0C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4" w15:restartNumberingAfterBreak="0">
    <w:nsid w:val="32941FA4"/>
    <w:multiLevelType w:val="hybridMultilevel"/>
    <w:tmpl w:val="3D0C85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B555D8"/>
    <w:multiLevelType w:val="hybridMultilevel"/>
    <w:tmpl w:val="31444D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844B59"/>
    <w:multiLevelType w:val="hybridMultilevel"/>
    <w:tmpl w:val="A3EC3A1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6"/>
  </w:num>
  <w:num w:numId="3">
    <w:abstractNumId w:val="5"/>
  </w:num>
  <w:num w:numId="4">
    <w:abstractNumId w:val="4"/>
  </w:num>
  <w:num w:numId="5">
    <w:abstractNumId w:val="0"/>
  </w:num>
  <w:num w:numId="6">
    <w:abstractNumId w:val="1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DczNjcyNDM3NjVQ0lEKTi0uzszPAykwrAUApHLOpSwAAAA="/>
  </w:docVars>
  <w:rsids>
    <w:rsidRoot w:val="00907D4C"/>
    <w:rsid w:val="00012757"/>
    <w:rsid w:val="00025069"/>
    <w:rsid w:val="00046FC7"/>
    <w:rsid w:val="00075990"/>
    <w:rsid w:val="000A2B09"/>
    <w:rsid w:val="000B7F67"/>
    <w:rsid w:val="000C1550"/>
    <w:rsid w:val="000D4188"/>
    <w:rsid w:val="001062D7"/>
    <w:rsid w:val="0012664A"/>
    <w:rsid w:val="00135894"/>
    <w:rsid w:val="00165E8C"/>
    <w:rsid w:val="001846CD"/>
    <w:rsid w:val="00187B6D"/>
    <w:rsid w:val="001F7886"/>
    <w:rsid w:val="002648D5"/>
    <w:rsid w:val="00291B6F"/>
    <w:rsid w:val="002978C6"/>
    <w:rsid w:val="002A1D2F"/>
    <w:rsid w:val="002B2B51"/>
    <w:rsid w:val="002D7D68"/>
    <w:rsid w:val="002E4CDE"/>
    <w:rsid w:val="003159FC"/>
    <w:rsid w:val="00322658"/>
    <w:rsid w:val="00350307"/>
    <w:rsid w:val="0035540C"/>
    <w:rsid w:val="00360544"/>
    <w:rsid w:val="00364885"/>
    <w:rsid w:val="003648D7"/>
    <w:rsid w:val="00430FFA"/>
    <w:rsid w:val="00465029"/>
    <w:rsid w:val="00474AAF"/>
    <w:rsid w:val="004C53AD"/>
    <w:rsid w:val="00502CF3"/>
    <w:rsid w:val="005046B6"/>
    <w:rsid w:val="0053415A"/>
    <w:rsid w:val="005C5843"/>
    <w:rsid w:val="005D0162"/>
    <w:rsid w:val="005D5C52"/>
    <w:rsid w:val="005D6A8E"/>
    <w:rsid w:val="005E1E87"/>
    <w:rsid w:val="006049AE"/>
    <w:rsid w:val="006158B2"/>
    <w:rsid w:val="00620715"/>
    <w:rsid w:val="0062133A"/>
    <w:rsid w:val="00621862"/>
    <w:rsid w:val="006627DE"/>
    <w:rsid w:val="00663C31"/>
    <w:rsid w:val="00672D94"/>
    <w:rsid w:val="00673A07"/>
    <w:rsid w:val="006B60CA"/>
    <w:rsid w:val="006C7570"/>
    <w:rsid w:val="006D6C89"/>
    <w:rsid w:val="006E1421"/>
    <w:rsid w:val="00757C2A"/>
    <w:rsid w:val="00770EDB"/>
    <w:rsid w:val="007A0BDD"/>
    <w:rsid w:val="007B7450"/>
    <w:rsid w:val="007C199E"/>
    <w:rsid w:val="007C6ECC"/>
    <w:rsid w:val="007D492E"/>
    <w:rsid w:val="007E7B52"/>
    <w:rsid w:val="007F64E3"/>
    <w:rsid w:val="007F6642"/>
    <w:rsid w:val="00826565"/>
    <w:rsid w:val="00864EA0"/>
    <w:rsid w:val="00874EC9"/>
    <w:rsid w:val="008778D1"/>
    <w:rsid w:val="00884758"/>
    <w:rsid w:val="008A022A"/>
    <w:rsid w:val="008B67F2"/>
    <w:rsid w:val="008C0361"/>
    <w:rsid w:val="008C20A8"/>
    <w:rsid w:val="008C519A"/>
    <w:rsid w:val="00907D4C"/>
    <w:rsid w:val="0091565A"/>
    <w:rsid w:val="00930E39"/>
    <w:rsid w:val="009314C7"/>
    <w:rsid w:val="00932E2A"/>
    <w:rsid w:val="0094732C"/>
    <w:rsid w:val="00962FC0"/>
    <w:rsid w:val="00965164"/>
    <w:rsid w:val="009713CB"/>
    <w:rsid w:val="0099215B"/>
    <w:rsid w:val="009A3DC0"/>
    <w:rsid w:val="009B298D"/>
    <w:rsid w:val="009E35E2"/>
    <w:rsid w:val="00A43686"/>
    <w:rsid w:val="00A75070"/>
    <w:rsid w:val="00AA2694"/>
    <w:rsid w:val="00AC096D"/>
    <w:rsid w:val="00AC689E"/>
    <w:rsid w:val="00AF7F74"/>
    <w:rsid w:val="00B10DC1"/>
    <w:rsid w:val="00B15DD8"/>
    <w:rsid w:val="00B266DA"/>
    <w:rsid w:val="00B3621D"/>
    <w:rsid w:val="00B54F67"/>
    <w:rsid w:val="00B84798"/>
    <w:rsid w:val="00B919C1"/>
    <w:rsid w:val="00BA553C"/>
    <w:rsid w:val="00BA5A06"/>
    <w:rsid w:val="00BB46C2"/>
    <w:rsid w:val="00BC1C60"/>
    <w:rsid w:val="00BC311E"/>
    <w:rsid w:val="00BD5E03"/>
    <w:rsid w:val="00C66A87"/>
    <w:rsid w:val="00C926CD"/>
    <w:rsid w:val="00CD0B57"/>
    <w:rsid w:val="00CD5025"/>
    <w:rsid w:val="00CF1ADC"/>
    <w:rsid w:val="00CF5036"/>
    <w:rsid w:val="00D01A20"/>
    <w:rsid w:val="00D02235"/>
    <w:rsid w:val="00D30DBD"/>
    <w:rsid w:val="00D31A68"/>
    <w:rsid w:val="00D40954"/>
    <w:rsid w:val="00D86F5E"/>
    <w:rsid w:val="00D96DBD"/>
    <w:rsid w:val="00DD49E4"/>
    <w:rsid w:val="00DE1A2B"/>
    <w:rsid w:val="00DF4D30"/>
    <w:rsid w:val="00E14D1D"/>
    <w:rsid w:val="00E22FD9"/>
    <w:rsid w:val="00E4763A"/>
    <w:rsid w:val="00E61EA0"/>
    <w:rsid w:val="00E71BAB"/>
    <w:rsid w:val="00E766E8"/>
    <w:rsid w:val="00EA3DF3"/>
    <w:rsid w:val="00EA5803"/>
    <w:rsid w:val="00EC6907"/>
    <w:rsid w:val="00EF552D"/>
    <w:rsid w:val="00F13023"/>
    <w:rsid w:val="00F1525E"/>
    <w:rsid w:val="00F32DC2"/>
    <w:rsid w:val="00F37660"/>
    <w:rsid w:val="00F52566"/>
    <w:rsid w:val="00F6215D"/>
    <w:rsid w:val="00F70309"/>
    <w:rsid w:val="00F74795"/>
    <w:rsid w:val="00F7690C"/>
    <w:rsid w:val="00F80296"/>
    <w:rsid w:val="00FA23BC"/>
    <w:rsid w:val="00FB5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79FE9"/>
  <w15:chartTrackingRefBased/>
  <w15:docId w15:val="{3113A61F-3EF9-4D6E-86D1-81E47B054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030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36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27DE"/>
    <w:rPr>
      <w:color w:val="0000FF"/>
      <w:u w:val="single"/>
    </w:rPr>
  </w:style>
  <w:style w:type="character" w:customStyle="1" w:styleId="instancename">
    <w:name w:val="instancename"/>
    <w:rsid w:val="008A022A"/>
  </w:style>
  <w:style w:type="character" w:styleId="Strong">
    <w:name w:val="Strong"/>
    <w:basedOn w:val="DefaultParagraphFont"/>
    <w:uiPriority w:val="22"/>
    <w:qFormat/>
    <w:rsid w:val="007F64E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362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621D"/>
  </w:style>
  <w:style w:type="paragraph" w:styleId="Footer">
    <w:name w:val="footer"/>
    <w:basedOn w:val="Normal"/>
    <w:link w:val="FooterChar"/>
    <w:uiPriority w:val="99"/>
    <w:unhideWhenUsed/>
    <w:rsid w:val="00B362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62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7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7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www-sciencedirect-com.ezproxy.flinders.edu.au/topics/computer%20science/intensity-valu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bookcentral-proquest-com.ezproxy.flinders.edu.au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D9D8FAA-DB29-43C2-A440-31281BFB39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2</TotalTime>
  <Pages>7</Pages>
  <Words>1044</Words>
  <Characters>595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HP</cp:lastModifiedBy>
  <cp:revision>139</cp:revision>
  <cp:lastPrinted>2020-06-04T05:03:00Z</cp:lastPrinted>
  <dcterms:created xsi:type="dcterms:W3CDTF">2020-05-28T09:26:00Z</dcterms:created>
  <dcterms:modified xsi:type="dcterms:W3CDTF">2020-06-04T05:04:00Z</dcterms:modified>
</cp:coreProperties>
</file>